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800D16" w14:textId="77777777" w:rsidR="00223AD1" w:rsidRPr="004A0346" w:rsidRDefault="00223AD1" w:rsidP="00223AD1">
      <w:pPr>
        <w:shd w:val="clear" w:color="auto" w:fill="FFFFFF"/>
        <w:spacing w:after="240"/>
        <w:jc w:val="right"/>
        <w:rPr>
          <w:b/>
          <w:sz w:val="22"/>
          <w:szCs w:val="22"/>
        </w:rPr>
      </w:pPr>
      <w:r w:rsidRPr="004A0346">
        <w:rPr>
          <w:b/>
          <w:sz w:val="22"/>
          <w:szCs w:val="22"/>
        </w:rPr>
        <w:t>Załącznik nr 4</w:t>
      </w:r>
    </w:p>
    <w:p w14:paraId="4682D9A9" w14:textId="77777777" w:rsidR="00223AD1" w:rsidRPr="00DD2A39" w:rsidRDefault="00223AD1" w:rsidP="00223AD1">
      <w:pPr>
        <w:widowControl w:val="0"/>
        <w:overflowPunct w:val="0"/>
        <w:autoSpaceDE w:val="0"/>
        <w:autoSpaceDN w:val="0"/>
        <w:adjustRightInd w:val="0"/>
        <w:rPr>
          <w:rFonts w:ascii="Arial" w:eastAsia="Calibri" w:hAnsi="Arial" w:cs="Arial"/>
          <w:sz w:val="2"/>
          <w:szCs w:val="22"/>
          <w:lang w:eastAsia="en-US"/>
        </w:rPr>
      </w:pPr>
    </w:p>
    <w:p w14:paraId="24E50BFA" w14:textId="77777777"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</w:p>
    <w:p w14:paraId="020938A9" w14:textId="1924A80C" w:rsidR="00223AD1" w:rsidRPr="001B1D12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1B1D12">
        <w:rPr>
          <w:rFonts w:eastAsia="Calibri"/>
          <w:b/>
          <w:sz w:val="22"/>
          <w:szCs w:val="22"/>
          <w:lang w:eastAsia="en-US"/>
        </w:rPr>
        <w:t>OŚWIADCZENIE</w:t>
      </w:r>
      <w:r w:rsidR="009A2354" w:rsidRPr="001B1D12">
        <w:rPr>
          <w:rFonts w:eastAsia="Calibri"/>
          <w:b/>
          <w:sz w:val="22"/>
          <w:szCs w:val="22"/>
          <w:lang w:eastAsia="en-US"/>
        </w:rPr>
        <w:t xml:space="preserve"> CZĘŚĆ A</w:t>
      </w:r>
    </w:p>
    <w:p w14:paraId="36CF5FC5" w14:textId="77777777" w:rsidR="00223AD1" w:rsidRPr="001B1D12" w:rsidRDefault="00223AD1" w:rsidP="00223AD1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14:paraId="4C99E122" w14:textId="77777777" w:rsidR="00223AD1" w:rsidRPr="001B1D12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14:paraId="465EBAA8" w14:textId="77777777" w:rsidR="00223AD1" w:rsidRPr="001B1D12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3B2B88B0" w14:textId="77777777" w:rsidR="00223AD1" w:rsidRPr="001B1D12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1027909F" w14:textId="77777777" w:rsidR="00223AD1" w:rsidRPr="001B1D12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14:paraId="58E3DE94" w14:textId="77777777" w:rsidR="00223AD1" w:rsidRPr="001B1D12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14:paraId="38DEC429" w14:textId="77777777" w:rsidR="00223AD1" w:rsidRPr="001B1D12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14:paraId="55181E0D" w14:textId="77777777" w:rsidR="00223AD1" w:rsidRPr="001B1D12" w:rsidRDefault="00223AD1" w:rsidP="00223AD1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14:paraId="1945CBAA" w14:textId="77777777" w:rsidR="00223AD1" w:rsidRPr="001B1D12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14:paraId="25A304A9" w14:textId="77777777" w:rsidR="00223AD1" w:rsidRPr="001B1D12" w:rsidRDefault="00223AD1" w:rsidP="00223AD1">
      <w:pPr>
        <w:contextualSpacing/>
        <w:jc w:val="center"/>
        <w:rPr>
          <w:b/>
          <w:color w:val="000000"/>
          <w:sz w:val="24"/>
          <w:szCs w:val="24"/>
        </w:rPr>
      </w:pPr>
    </w:p>
    <w:p w14:paraId="2F31F14C" w14:textId="77777777" w:rsidR="00040ADF" w:rsidRPr="001B1D12" w:rsidRDefault="00040ADF" w:rsidP="00040ADF">
      <w:pPr>
        <w:spacing w:before="120" w:after="120" w:line="360" w:lineRule="auto"/>
        <w:jc w:val="center"/>
        <w:rPr>
          <w:rFonts w:eastAsiaTheme="minorHAnsi"/>
          <w:b/>
          <w:iCs/>
          <w:sz w:val="24"/>
          <w:szCs w:val="24"/>
          <w:lang w:eastAsia="en-US"/>
        </w:rPr>
      </w:pPr>
      <w:r w:rsidRPr="001B1D12">
        <w:rPr>
          <w:rFonts w:eastAsiaTheme="minorHAnsi"/>
          <w:b/>
          <w:iCs/>
          <w:sz w:val="24"/>
          <w:szCs w:val="24"/>
          <w:lang w:eastAsia="en-US"/>
        </w:rPr>
        <w:t>Szkolenie z zakresu: atakowanie i ochrona aplikacji webowych</w:t>
      </w:r>
    </w:p>
    <w:p w14:paraId="05972C58" w14:textId="77777777" w:rsidR="00223AD1" w:rsidRPr="001B1D12" w:rsidRDefault="00223AD1" w:rsidP="00223AD1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14:paraId="138CDAF4" w14:textId="22F8EBF3" w:rsidR="00223AD1" w:rsidRPr="001B1D12" w:rsidRDefault="00223AD1" w:rsidP="00223AD1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proofErr w:type="spellStart"/>
      <w:r w:rsidRPr="001B1D12">
        <w:rPr>
          <w:sz w:val="24"/>
          <w:szCs w:val="22"/>
          <w:lang w:val="en-US"/>
        </w:rPr>
        <w:t>nr</w:t>
      </w:r>
      <w:proofErr w:type="spellEnd"/>
      <w:r w:rsidRPr="001B1D12">
        <w:rPr>
          <w:sz w:val="24"/>
          <w:szCs w:val="22"/>
          <w:lang w:val="en-US"/>
        </w:rPr>
        <w:t xml:space="preserve"> </w:t>
      </w:r>
      <w:proofErr w:type="spellStart"/>
      <w:r w:rsidRPr="001B1D12">
        <w:rPr>
          <w:sz w:val="24"/>
          <w:szCs w:val="22"/>
          <w:lang w:val="en-US"/>
        </w:rPr>
        <w:t>sprawy</w:t>
      </w:r>
      <w:proofErr w:type="spellEnd"/>
      <w:r w:rsidRPr="001B1D12">
        <w:rPr>
          <w:sz w:val="24"/>
          <w:szCs w:val="22"/>
          <w:lang w:val="en-US"/>
        </w:rPr>
        <w:t>:</w:t>
      </w:r>
      <w:r w:rsidRPr="001B1D12">
        <w:rPr>
          <w:b/>
          <w:sz w:val="24"/>
          <w:szCs w:val="22"/>
          <w:lang w:val="en-US"/>
        </w:rPr>
        <w:t xml:space="preserve"> </w:t>
      </w:r>
      <w:r w:rsidR="0031491B" w:rsidRPr="001B1D12">
        <w:rPr>
          <w:b/>
          <w:sz w:val="22"/>
          <w:szCs w:val="22"/>
          <w:lang w:val="en-US"/>
        </w:rPr>
        <w:t>158387/2023</w:t>
      </w:r>
    </w:p>
    <w:p w14:paraId="1DB871D9" w14:textId="77777777" w:rsidR="00223AD1" w:rsidRPr="001B1D12" w:rsidRDefault="00223AD1" w:rsidP="00223AD1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14:paraId="47F455F1" w14:textId="77777777" w:rsidR="00223AD1" w:rsidRPr="001B1D12" w:rsidRDefault="00223AD1" w:rsidP="00223AD1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Oświadczam/y, iż spełniam/y następujące warunki udziału w postępowaniu:</w:t>
      </w:r>
    </w:p>
    <w:p w14:paraId="0391DCAA" w14:textId="77777777" w:rsidR="00223AD1" w:rsidRPr="001B1D12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.</w:t>
      </w:r>
    </w:p>
    <w:p w14:paraId="0DCB1EA2" w14:textId="77777777" w:rsidR="00223AD1" w:rsidRPr="001B1D12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siadam/y wiedzę i doświadczenie.</w:t>
      </w:r>
    </w:p>
    <w:p w14:paraId="4462DB28" w14:textId="77777777" w:rsidR="00223AD1" w:rsidRPr="001B1D12" w:rsidRDefault="00223AD1" w:rsidP="00223AD1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 xml:space="preserve">Dysponuję/my odpowiednim potencjałem technicznym oraz osobami zdolnymi do wykonania zamówienia. </w:t>
      </w:r>
    </w:p>
    <w:p w14:paraId="1F7E711D" w14:textId="77777777" w:rsidR="00223AD1" w:rsidRPr="001B1D12" w:rsidRDefault="00223AD1" w:rsidP="00223AD1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Jestem/</w:t>
      </w:r>
      <w:proofErr w:type="spellStart"/>
      <w:r w:rsidRPr="001B1D12">
        <w:rPr>
          <w:rFonts w:eastAsia="Calibri"/>
          <w:sz w:val="22"/>
          <w:szCs w:val="22"/>
          <w:lang w:eastAsia="en-US"/>
        </w:rPr>
        <w:t>śmy</w:t>
      </w:r>
      <w:proofErr w:type="spellEnd"/>
      <w:r w:rsidRPr="001B1D12">
        <w:rPr>
          <w:rFonts w:eastAsia="Calibri"/>
          <w:sz w:val="22"/>
          <w:szCs w:val="22"/>
          <w:lang w:eastAsia="en-US"/>
        </w:rPr>
        <w:t xml:space="preserve"> w dobrej sytuacji ekonomicznej i finansowej.</w:t>
      </w:r>
    </w:p>
    <w:p w14:paraId="50C6285F" w14:textId="77777777" w:rsidR="00223AD1" w:rsidRPr="001B1D12" w:rsidRDefault="00223AD1" w:rsidP="00223AD1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5D079F40" w14:textId="77777777" w:rsidR="00223AD1" w:rsidRPr="001B1D12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Wykonam/y przedmiot zamówienia przy udziale osoby  wskazanej w ofercie w pkt. 4.</w:t>
      </w:r>
    </w:p>
    <w:p w14:paraId="087532D2" w14:textId="77777777" w:rsidR="00223AD1" w:rsidRPr="001B1D12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14:paraId="132B4A3B" w14:textId="77777777" w:rsidR="00223AD1" w:rsidRPr="001B1D12" w:rsidRDefault="00223AD1" w:rsidP="00223AD1">
      <w:pPr>
        <w:jc w:val="both"/>
        <w:rPr>
          <w:sz w:val="22"/>
          <w:szCs w:val="22"/>
        </w:rPr>
      </w:pPr>
      <w:r w:rsidRPr="001B1D12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1B1D12">
        <w:rPr>
          <w:sz w:val="22"/>
          <w:szCs w:val="22"/>
        </w:rPr>
        <w:t xml:space="preserve">która spełnia łącznie następujące wymagania: </w:t>
      </w:r>
    </w:p>
    <w:p w14:paraId="7ECB65CA" w14:textId="77777777" w:rsidR="00223AD1" w:rsidRPr="001B1D12" w:rsidRDefault="00223AD1" w:rsidP="00223AD1">
      <w:pPr>
        <w:jc w:val="both"/>
        <w:rPr>
          <w:sz w:val="22"/>
          <w:szCs w:val="22"/>
        </w:rPr>
      </w:pPr>
    </w:p>
    <w:p w14:paraId="6B78CF87" w14:textId="14BE5F1D" w:rsidR="00040ADF" w:rsidRPr="001B1D12" w:rsidRDefault="00040ADF" w:rsidP="00040ADF">
      <w:pPr>
        <w:numPr>
          <w:ilvl w:val="0"/>
          <w:numId w:val="3"/>
        </w:numPr>
        <w:spacing w:line="360" w:lineRule="auto"/>
        <w:contextualSpacing/>
        <w:jc w:val="both"/>
        <w:rPr>
          <w:sz w:val="24"/>
          <w:szCs w:val="24"/>
        </w:rPr>
      </w:pPr>
      <w:r w:rsidRPr="001B1D12">
        <w:rPr>
          <w:sz w:val="24"/>
          <w:szCs w:val="24"/>
        </w:rPr>
        <w:t>w ciągu ostatnich trzech lat przed upływem terminu składania ofert przeprowadziła co najmniej dwa szkolenia z zakresu</w:t>
      </w:r>
      <w:r w:rsidRPr="001B1D12">
        <w:rPr>
          <w:rFonts w:eastAsiaTheme="minorHAnsi"/>
          <w:iCs/>
          <w:sz w:val="24"/>
          <w:szCs w:val="24"/>
          <w:lang w:eastAsia="en-US"/>
        </w:rPr>
        <w:t xml:space="preserve"> atakowanie i ochrona aplikacji webowych</w:t>
      </w:r>
      <w:r w:rsidRPr="001B1D12">
        <w:rPr>
          <w:rFonts w:eastAsiaTheme="minorHAnsi"/>
          <w:iCs/>
          <w:sz w:val="24"/>
          <w:szCs w:val="24"/>
          <w:lang w:eastAsia="en-US"/>
        </w:rPr>
        <w:t>.</w:t>
      </w:r>
    </w:p>
    <w:p w14:paraId="33F880C3" w14:textId="77777777" w:rsidR="00223AD1" w:rsidRPr="001B1D12" w:rsidRDefault="00223AD1" w:rsidP="00223AD1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223AD1" w:rsidRPr="001B1D12" w14:paraId="61BFE2ED" w14:textId="77777777" w:rsidTr="00244C5A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F7075E8" w14:textId="77777777" w:rsidR="00223AD1" w:rsidRPr="001B1D12" w:rsidRDefault="00223AD1" w:rsidP="00244C5A">
            <w:pPr>
              <w:jc w:val="center"/>
              <w:rPr>
                <w:b/>
              </w:rPr>
            </w:pPr>
            <w:r w:rsidRPr="001B1D12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868208A" w14:textId="77777777" w:rsidR="00223AD1" w:rsidRPr="001B1D12" w:rsidRDefault="00223AD1" w:rsidP="00244C5A">
            <w:pPr>
              <w:jc w:val="center"/>
              <w:rPr>
                <w:b/>
              </w:rPr>
            </w:pPr>
            <w:r w:rsidRPr="001B1D12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DB5577A" w14:textId="77777777" w:rsidR="00223AD1" w:rsidRPr="001B1D12" w:rsidRDefault="00223AD1" w:rsidP="00244C5A">
            <w:pPr>
              <w:jc w:val="center"/>
              <w:rPr>
                <w:b/>
              </w:rPr>
            </w:pPr>
            <w:r w:rsidRPr="001B1D12">
              <w:rPr>
                <w:b/>
              </w:rPr>
              <w:t>Doświadczenie zawodowe</w:t>
            </w:r>
          </w:p>
          <w:p w14:paraId="40E9BB36" w14:textId="77777777" w:rsidR="00223AD1" w:rsidRPr="001B1D12" w:rsidRDefault="00223AD1" w:rsidP="00244C5A">
            <w:pPr>
              <w:jc w:val="center"/>
            </w:pPr>
            <w:r w:rsidRPr="001B1D12">
              <w:t>należy wskazać/podać:</w:t>
            </w:r>
          </w:p>
        </w:tc>
      </w:tr>
      <w:tr w:rsidR="00223AD1" w:rsidRPr="001B1D12" w14:paraId="431DC9E8" w14:textId="77777777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7195E9" w14:textId="77777777" w:rsidR="00223AD1" w:rsidRPr="001B1D12" w:rsidRDefault="00223AD1" w:rsidP="00244C5A">
            <w:pPr>
              <w:jc w:val="center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0D021" w14:textId="77777777" w:rsidR="00223AD1" w:rsidRPr="001B1D12" w:rsidRDefault="00223AD1" w:rsidP="00244C5A">
            <w:pPr>
              <w:rPr>
                <w:sz w:val="18"/>
                <w:szCs w:val="18"/>
              </w:rPr>
            </w:pPr>
          </w:p>
          <w:p w14:paraId="0F8D5C94" w14:textId="77777777" w:rsidR="00223AD1" w:rsidRPr="001B1D12" w:rsidRDefault="00223AD1" w:rsidP="00244C5A">
            <w:pPr>
              <w:rPr>
                <w:sz w:val="18"/>
                <w:szCs w:val="18"/>
              </w:rPr>
            </w:pPr>
          </w:p>
          <w:p w14:paraId="3D256465" w14:textId="77777777" w:rsidR="00223AD1" w:rsidRPr="001B1D12" w:rsidRDefault="00223AD1" w:rsidP="00244C5A">
            <w:pPr>
              <w:rPr>
                <w:sz w:val="18"/>
                <w:szCs w:val="18"/>
              </w:rPr>
            </w:pPr>
          </w:p>
          <w:p w14:paraId="5E894D3B" w14:textId="77777777" w:rsidR="00223AD1" w:rsidRPr="001B1D12" w:rsidRDefault="00223AD1" w:rsidP="00244C5A">
            <w:pPr>
              <w:rPr>
                <w:sz w:val="18"/>
                <w:szCs w:val="18"/>
              </w:rPr>
            </w:pPr>
          </w:p>
          <w:p w14:paraId="5464C8C4" w14:textId="77777777" w:rsidR="00223AD1" w:rsidRPr="001B1D12" w:rsidRDefault="00223AD1" w:rsidP="00244C5A">
            <w:pPr>
              <w:rPr>
                <w:sz w:val="18"/>
                <w:szCs w:val="18"/>
              </w:rPr>
            </w:pPr>
          </w:p>
          <w:p w14:paraId="3976FC77" w14:textId="77777777" w:rsidR="00223AD1" w:rsidRPr="001B1D12" w:rsidRDefault="00223AD1" w:rsidP="00244C5A">
            <w:pPr>
              <w:rPr>
                <w:sz w:val="18"/>
                <w:szCs w:val="18"/>
              </w:rPr>
            </w:pPr>
          </w:p>
          <w:p w14:paraId="24C04556" w14:textId="77777777" w:rsidR="00223AD1" w:rsidRPr="001B1D12" w:rsidRDefault="00223AD1" w:rsidP="00244C5A">
            <w:pPr>
              <w:rPr>
                <w:sz w:val="18"/>
                <w:szCs w:val="18"/>
              </w:rPr>
            </w:pPr>
          </w:p>
          <w:p w14:paraId="7F30C17D" w14:textId="77777777" w:rsidR="00223AD1" w:rsidRPr="001B1D12" w:rsidRDefault="00223AD1" w:rsidP="00244C5A">
            <w:pPr>
              <w:rPr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BE308" w14:textId="77777777" w:rsidR="00223AD1" w:rsidRPr="001B1D12" w:rsidRDefault="00223AD1" w:rsidP="00244C5A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07C15EE2" w14:textId="77777777" w:rsidR="00223AD1" w:rsidRPr="001B1D12" w:rsidRDefault="00223AD1" w:rsidP="00244C5A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Data szkolenia: ………………………………………………………</w:t>
            </w:r>
          </w:p>
          <w:p w14:paraId="2061C7B0" w14:textId="77777777" w:rsidR="00223AD1" w:rsidRPr="001B1D12" w:rsidRDefault="00223AD1" w:rsidP="00244C5A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Nazwa szkolenia: ……………………………………………………</w:t>
            </w:r>
          </w:p>
          <w:p w14:paraId="62367EA1" w14:textId="77777777" w:rsidR="00223AD1" w:rsidRPr="001B1D12" w:rsidRDefault="00223AD1" w:rsidP="00223AD1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Odbiorca szkolenia ………………………………………………….</w:t>
            </w:r>
          </w:p>
          <w:p w14:paraId="5FA4E291" w14:textId="77777777" w:rsidR="00223AD1" w:rsidRPr="001B1D12" w:rsidRDefault="00223AD1" w:rsidP="00244C5A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5394CD16" w14:textId="77777777" w:rsidR="00223AD1" w:rsidRPr="001B1D12" w:rsidRDefault="00223AD1" w:rsidP="00244C5A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0E8C9ADD" w14:textId="77777777" w:rsidR="00223AD1" w:rsidRPr="001B1D12" w:rsidRDefault="00223AD1" w:rsidP="00244C5A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  <w:tr w:rsidR="009A2354" w:rsidRPr="001B1D12" w14:paraId="7D9923A4" w14:textId="77777777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A876D" w14:textId="76F94814" w:rsidR="009A2354" w:rsidRPr="001B1D12" w:rsidRDefault="009A2354" w:rsidP="00244C5A">
            <w:pPr>
              <w:jc w:val="center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2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A31BE" w14:textId="77777777" w:rsidR="009A2354" w:rsidRPr="001B1D12" w:rsidRDefault="009A2354" w:rsidP="00244C5A">
            <w:pPr>
              <w:rPr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65A0C" w14:textId="77777777" w:rsidR="009A2354" w:rsidRPr="001B1D12" w:rsidRDefault="009A2354" w:rsidP="009A235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0EE544F1" w14:textId="77777777" w:rsidR="009A2354" w:rsidRPr="001B1D12" w:rsidRDefault="009A2354" w:rsidP="009A235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Data szkolenia: ………………………………………………………</w:t>
            </w:r>
          </w:p>
          <w:p w14:paraId="0C928ED8" w14:textId="77777777" w:rsidR="009A2354" w:rsidRPr="001B1D12" w:rsidRDefault="009A2354" w:rsidP="009A235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Nazwa szkolenia: ……………………………………………………</w:t>
            </w:r>
          </w:p>
          <w:p w14:paraId="6D7EBE45" w14:textId="77777777" w:rsidR="009A2354" w:rsidRPr="001B1D12" w:rsidRDefault="009A2354" w:rsidP="009A235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Odbiorca szkolenia ………………………………………………….</w:t>
            </w:r>
          </w:p>
          <w:p w14:paraId="77D33B5C" w14:textId="77777777" w:rsidR="009A2354" w:rsidRPr="001B1D12" w:rsidRDefault="009A2354" w:rsidP="00244C5A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</w:tbl>
    <w:p w14:paraId="68D796E8" w14:textId="77777777" w:rsidR="00223AD1" w:rsidRPr="001B1D12" w:rsidRDefault="00223AD1" w:rsidP="00223AD1">
      <w:pPr>
        <w:jc w:val="both"/>
        <w:rPr>
          <w:b/>
          <w:sz w:val="22"/>
          <w:szCs w:val="22"/>
        </w:rPr>
      </w:pPr>
    </w:p>
    <w:p w14:paraId="31C52304" w14:textId="77777777" w:rsidR="00223AD1" w:rsidRPr="001B1D12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  <w:r w:rsidRPr="001B1D12">
        <w:rPr>
          <w:i/>
          <w:color w:val="000000"/>
          <w:sz w:val="22"/>
          <w:szCs w:val="22"/>
        </w:rPr>
        <w:lastRenderedPageBreak/>
        <w:t xml:space="preserve">Zamawiający zastrzega sobie na każdym etapie realizacji postępowania możliwość wezwania Wykonawcy do  okazania dokumentów potwierdzających spełnienie wyżej wskazanych warunków. </w:t>
      </w:r>
    </w:p>
    <w:p w14:paraId="72DD1708" w14:textId="77777777" w:rsidR="00223AD1" w:rsidRPr="001B1D12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26C99228" w14:textId="77777777" w:rsidR="00223AD1" w:rsidRPr="001B1D12" w:rsidRDefault="00223AD1" w:rsidP="00223AD1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1DF8D2F0" w14:textId="77777777" w:rsidR="00223AD1" w:rsidRPr="001B1D12" w:rsidRDefault="00223AD1" w:rsidP="00223AD1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1B1D12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14:paraId="2CE04370" w14:textId="42D978F5" w:rsidR="00E2184C" w:rsidRPr="001B1D12" w:rsidRDefault="00223AD1" w:rsidP="00411362">
      <w:pPr>
        <w:widowControl w:val="0"/>
        <w:autoSpaceDE w:val="0"/>
        <w:autoSpaceDN w:val="0"/>
        <w:adjustRightInd w:val="0"/>
        <w:ind w:left="4961"/>
        <w:jc w:val="right"/>
      </w:pPr>
      <w:r w:rsidRPr="001B1D12">
        <w:rPr>
          <w:rFonts w:eastAsia="Calibri"/>
          <w:color w:val="00000A"/>
          <w:sz w:val="22"/>
          <w:szCs w:val="22"/>
          <w:lang w:eastAsia="ar-SA"/>
        </w:rPr>
        <w:t>data i podpis Wykonawc</w:t>
      </w:r>
      <w:r w:rsidR="00F55AB0" w:rsidRPr="001B1D12">
        <w:rPr>
          <w:rFonts w:eastAsia="Calibri"/>
          <w:color w:val="00000A"/>
          <w:sz w:val="22"/>
          <w:szCs w:val="22"/>
          <w:lang w:eastAsia="ar-SA"/>
        </w:rPr>
        <w:t>y</w:t>
      </w:r>
    </w:p>
    <w:p w14:paraId="3287E17A" w14:textId="77777777" w:rsidR="00E2184C" w:rsidRPr="001B1D12" w:rsidRDefault="00E2184C" w:rsidP="00E2184C"/>
    <w:p w14:paraId="21E1CB3B" w14:textId="77777777" w:rsidR="00E2184C" w:rsidRPr="001B1D12" w:rsidRDefault="00E2184C" w:rsidP="00E2184C"/>
    <w:p w14:paraId="6E3E5BF7" w14:textId="77777777" w:rsidR="00E2184C" w:rsidRPr="001B1D12" w:rsidRDefault="00E2184C" w:rsidP="00E2184C"/>
    <w:p w14:paraId="695B0226" w14:textId="77777777" w:rsidR="00E2184C" w:rsidRPr="001B1D12" w:rsidRDefault="00E2184C" w:rsidP="00E2184C"/>
    <w:p w14:paraId="636E498A" w14:textId="77777777" w:rsidR="00E2184C" w:rsidRPr="001B1D12" w:rsidRDefault="00E2184C" w:rsidP="00E2184C"/>
    <w:p w14:paraId="190815E4" w14:textId="77777777" w:rsidR="00E2184C" w:rsidRPr="001B1D12" w:rsidRDefault="00E2184C" w:rsidP="00E2184C"/>
    <w:p w14:paraId="6989B9C4" w14:textId="77777777" w:rsidR="00353FAB" w:rsidRPr="001B1D12" w:rsidRDefault="00353FAB" w:rsidP="00E2184C"/>
    <w:p w14:paraId="63A89620" w14:textId="77777777" w:rsidR="00353FAB" w:rsidRPr="001B1D12" w:rsidRDefault="00353FAB" w:rsidP="00E2184C"/>
    <w:p w14:paraId="5594487A" w14:textId="77777777" w:rsidR="00353FAB" w:rsidRPr="001B1D12" w:rsidRDefault="00353FAB" w:rsidP="00E2184C"/>
    <w:p w14:paraId="34AD5E04" w14:textId="77777777" w:rsidR="00353FAB" w:rsidRPr="001B1D12" w:rsidRDefault="00353FAB" w:rsidP="00E2184C"/>
    <w:p w14:paraId="79FC964B" w14:textId="77777777" w:rsidR="00353FAB" w:rsidRPr="001B1D12" w:rsidRDefault="00353FAB" w:rsidP="00E2184C"/>
    <w:p w14:paraId="6A1EA917" w14:textId="77777777" w:rsidR="00353FAB" w:rsidRPr="001B1D12" w:rsidRDefault="00353FAB" w:rsidP="00E2184C"/>
    <w:p w14:paraId="3549BC49" w14:textId="77777777" w:rsidR="00353FAB" w:rsidRPr="001B1D12" w:rsidRDefault="00353FAB" w:rsidP="00E2184C"/>
    <w:p w14:paraId="68C909B2" w14:textId="77777777" w:rsidR="00353FAB" w:rsidRPr="001B1D12" w:rsidRDefault="00353FAB" w:rsidP="00E2184C"/>
    <w:p w14:paraId="0385CEF4" w14:textId="77777777" w:rsidR="00353FAB" w:rsidRPr="001B1D12" w:rsidRDefault="00353FAB" w:rsidP="00E2184C"/>
    <w:p w14:paraId="3F611F96" w14:textId="77777777" w:rsidR="00353FAB" w:rsidRPr="001B1D12" w:rsidRDefault="00353FAB" w:rsidP="00E2184C"/>
    <w:p w14:paraId="0C059922" w14:textId="77777777" w:rsidR="00353FAB" w:rsidRPr="001B1D12" w:rsidRDefault="00353FAB" w:rsidP="00E2184C"/>
    <w:p w14:paraId="4DD06672" w14:textId="77777777" w:rsidR="00353FAB" w:rsidRPr="001B1D12" w:rsidRDefault="00353FAB" w:rsidP="00E2184C"/>
    <w:p w14:paraId="4EF70CFD" w14:textId="77777777" w:rsidR="00353FAB" w:rsidRPr="001B1D12" w:rsidRDefault="00353FAB" w:rsidP="00E2184C"/>
    <w:p w14:paraId="76BA1D20" w14:textId="77777777" w:rsidR="00353FAB" w:rsidRPr="001B1D12" w:rsidRDefault="00353FAB" w:rsidP="00E2184C"/>
    <w:p w14:paraId="5CFC3EF2" w14:textId="77777777" w:rsidR="00353FAB" w:rsidRPr="001B1D12" w:rsidRDefault="00353FAB" w:rsidP="00E2184C"/>
    <w:p w14:paraId="5407C086" w14:textId="77777777" w:rsidR="00353FAB" w:rsidRPr="001B1D12" w:rsidRDefault="00353FAB" w:rsidP="00E2184C"/>
    <w:p w14:paraId="4871C320" w14:textId="77777777" w:rsidR="00353FAB" w:rsidRPr="001B1D12" w:rsidRDefault="00353FAB" w:rsidP="00E2184C"/>
    <w:p w14:paraId="4F57726C" w14:textId="77777777" w:rsidR="00353FAB" w:rsidRPr="001B1D12" w:rsidRDefault="00353FAB" w:rsidP="00E2184C"/>
    <w:p w14:paraId="68CD843B" w14:textId="77777777" w:rsidR="00353FAB" w:rsidRPr="001B1D12" w:rsidRDefault="00353FAB" w:rsidP="00E2184C"/>
    <w:p w14:paraId="2F56B3F6" w14:textId="77777777" w:rsidR="00353FAB" w:rsidRPr="001B1D12" w:rsidRDefault="00353FAB" w:rsidP="00E2184C"/>
    <w:p w14:paraId="2C42A6C1" w14:textId="77777777" w:rsidR="00353FAB" w:rsidRPr="001B1D12" w:rsidRDefault="00353FAB" w:rsidP="00E2184C"/>
    <w:p w14:paraId="14041168" w14:textId="77777777" w:rsidR="00353FAB" w:rsidRPr="001B1D12" w:rsidRDefault="00353FAB" w:rsidP="00E2184C"/>
    <w:p w14:paraId="7B1C8DB5" w14:textId="77777777" w:rsidR="00353FAB" w:rsidRPr="001B1D12" w:rsidRDefault="00353FAB" w:rsidP="00E2184C"/>
    <w:p w14:paraId="11754B2C" w14:textId="77777777" w:rsidR="00353FAB" w:rsidRPr="001B1D12" w:rsidRDefault="00353FAB" w:rsidP="00E2184C"/>
    <w:p w14:paraId="5BD1988C" w14:textId="77777777" w:rsidR="00353FAB" w:rsidRPr="001B1D12" w:rsidRDefault="00353FAB" w:rsidP="00E2184C"/>
    <w:p w14:paraId="12D60A3B" w14:textId="77777777" w:rsidR="00353FAB" w:rsidRPr="001B1D12" w:rsidRDefault="00353FAB" w:rsidP="00E2184C"/>
    <w:p w14:paraId="385324F8" w14:textId="77777777" w:rsidR="00353FAB" w:rsidRPr="001B1D12" w:rsidRDefault="00353FAB" w:rsidP="00E2184C"/>
    <w:p w14:paraId="68BE0606" w14:textId="77777777" w:rsidR="00353FAB" w:rsidRPr="001B1D12" w:rsidRDefault="00353FAB" w:rsidP="00E2184C"/>
    <w:p w14:paraId="5CF9FC67" w14:textId="77777777" w:rsidR="00353FAB" w:rsidRPr="001B1D12" w:rsidRDefault="00353FAB" w:rsidP="00E2184C"/>
    <w:p w14:paraId="7D54EEA7" w14:textId="77777777" w:rsidR="00353FAB" w:rsidRPr="001B1D12" w:rsidRDefault="00353FAB" w:rsidP="00E2184C"/>
    <w:p w14:paraId="3E548ACF" w14:textId="77777777" w:rsidR="00353FAB" w:rsidRPr="001B1D12" w:rsidRDefault="00353FAB" w:rsidP="00E2184C"/>
    <w:p w14:paraId="4C5DF0B4" w14:textId="77777777" w:rsidR="00353FAB" w:rsidRPr="001B1D12" w:rsidRDefault="00353FAB" w:rsidP="00E2184C"/>
    <w:p w14:paraId="4AE80A7F" w14:textId="77777777" w:rsidR="00353FAB" w:rsidRPr="001B1D12" w:rsidRDefault="00353FAB" w:rsidP="00E2184C"/>
    <w:p w14:paraId="42E79390" w14:textId="77777777" w:rsidR="00353FAB" w:rsidRPr="001B1D12" w:rsidRDefault="00353FAB" w:rsidP="00E2184C"/>
    <w:p w14:paraId="4914C498" w14:textId="77777777" w:rsidR="00353FAB" w:rsidRPr="001B1D12" w:rsidRDefault="00353FAB" w:rsidP="00E2184C"/>
    <w:p w14:paraId="3CC6C76C" w14:textId="77777777" w:rsidR="00353FAB" w:rsidRPr="001B1D12" w:rsidRDefault="00353FAB" w:rsidP="00E2184C"/>
    <w:p w14:paraId="30DD49A9" w14:textId="77777777" w:rsidR="00353FAB" w:rsidRPr="001B1D12" w:rsidRDefault="00353FAB" w:rsidP="00E2184C"/>
    <w:p w14:paraId="345FA08D" w14:textId="77777777" w:rsidR="00353FAB" w:rsidRPr="001B1D12" w:rsidRDefault="00353FAB" w:rsidP="00E2184C"/>
    <w:p w14:paraId="539F17FD" w14:textId="77777777" w:rsidR="00353FAB" w:rsidRPr="001B1D12" w:rsidRDefault="00353FAB" w:rsidP="00E2184C"/>
    <w:p w14:paraId="19682BCA" w14:textId="77777777" w:rsidR="00353FAB" w:rsidRPr="001B1D12" w:rsidRDefault="00353FAB" w:rsidP="00E2184C"/>
    <w:p w14:paraId="4C64A6EB" w14:textId="77777777" w:rsidR="00353FAB" w:rsidRPr="001B1D12" w:rsidRDefault="00353FAB" w:rsidP="00E2184C"/>
    <w:p w14:paraId="4C646A99" w14:textId="77777777" w:rsidR="00353FAB" w:rsidRPr="001B1D12" w:rsidRDefault="00353FAB" w:rsidP="00E2184C"/>
    <w:p w14:paraId="435A58A2" w14:textId="77777777" w:rsidR="00353FAB" w:rsidRPr="001B1D12" w:rsidRDefault="00353FAB" w:rsidP="00E2184C"/>
    <w:p w14:paraId="7C070BA6" w14:textId="77777777" w:rsidR="00353FAB" w:rsidRPr="001B1D12" w:rsidRDefault="00353FAB" w:rsidP="00E2184C"/>
    <w:p w14:paraId="3556E67A" w14:textId="77777777" w:rsidR="00353FAB" w:rsidRPr="001B1D12" w:rsidRDefault="00353FAB" w:rsidP="00E2184C"/>
    <w:p w14:paraId="61D4A3DF" w14:textId="77777777" w:rsidR="00353FAB" w:rsidRPr="001B1D12" w:rsidRDefault="00353FAB" w:rsidP="00E2184C"/>
    <w:p w14:paraId="663C8EBD" w14:textId="77777777" w:rsidR="00E2184C" w:rsidRPr="001B1D12" w:rsidRDefault="00E2184C" w:rsidP="00E2184C"/>
    <w:p w14:paraId="3C3CCA5E" w14:textId="425C4BFF" w:rsidR="00E2184C" w:rsidRPr="001B1D12" w:rsidRDefault="00353FAB" w:rsidP="00353FAB">
      <w:pPr>
        <w:jc w:val="right"/>
      </w:pPr>
      <w:r w:rsidRPr="001B1D12">
        <w:rPr>
          <w:b/>
          <w:sz w:val="22"/>
          <w:szCs w:val="22"/>
        </w:rPr>
        <w:t>Załącznik nr 4</w:t>
      </w:r>
    </w:p>
    <w:p w14:paraId="032C4C99" w14:textId="77777777" w:rsidR="00E2184C" w:rsidRPr="001B1D12" w:rsidRDefault="00E2184C" w:rsidP="00E2184C"/>
    <w:p w14:paraId="558331E4" w14:textId="77777777" w:rsidR="00E2184C" w:rsidRPr="001B1D12" w:rsidRDefault="00E2184C" w:rsidP="00E2184C"/>
    <w:p w14:paraId="4289F120" w14:textId="06A10000" w:rsidR="00353FAB" w:rsidRPr="001B1D12" w:rsidRDefault="00353FAB" w:rsidP="00353FAB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1B1D12">
        <w:rPr>
          <w:rFonts w:eastAsia="Calibri"/>
          <w:b/>
          <w:sz w:val="22"/>
          <w:szCs w:val="22"/>
          <w:lang w:eastAsia="en-US"/>
        </w:rPr>
        <w:t>OŚWIADCZENIE CZĘŚĆ B</w:t>
      </w:r>
    </w:p>
    <w:p w14:paraId="40F43264" w14:textId="77777777" w:rsidR="00353FAB" w:rsidRPr="001B1D12" w:rsidRDefault="00353FAB" w:rsidP="00353FAB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14:paraId="733DF107" w14:textId="77777777" w:rsidR="00353FAB" w:rsidRPr="001B1D12" w:rsidRDefault="00353FAB" w:rsidP="00353FAB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14:paraId="2A549D6B" w14:textId="77777777" w:rsidR="00353FAB" w:rsidRPr="001B1D12" w:rsidRDefault="00353FAB" w:rsidP="00353FAB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0B27DFBA" w14:textId="77777777" w:rsidR="00353FAB" w:rsidRPr="001B1D12" w:rsidRDefault="00353FAB" w:rsidP="00353FAB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13BE8B7C" w14:textId="77777777" w:rsidR="00353FAB" w:rsidRPr="001B1D12" w:rsidRDefault="00353FAB" w:rsidP="00353FAB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14:paraId="0FF9CE45" w14:textId="77777777" w:rsidR="00353FAB" w:rsidRPr="001B1D12" w:rsidRDefault="00353FAB" w:rsidP="00353FAB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14:paraId="7D6AE5B5" w14:textId="77777777" w:rsidR="00353FAB" w:rsidRPr="001B1D12" w:rsidRDefault="00353FAB" w:rsidP="00353FAB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14:paraId="08FB5D40" w14:textId="77777777" w:rsidR="00353FAB" w:rsidRPr="001B1D12" w:rsidRDefault="00353FAB" w:rsidP="00353FAB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14:paraId="2E35038B" w14:textId="77777777" w:rsidR="00353FAB" w:rsidRPr="001B1D12" w:rsidRDefault="00353FAB" w:rsidP="00353FAB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14:paraId="42D5B42D" w14:textId="77777777" w:rsidR="00353FAB" w:rsidRPr="001B1D12" w:rsidRDefault="00353FAB" w:rsidP="00353FAB">
      <w:pPr>
        <w:contextualSpacing/>
        <w:jc w:val="center"/>
        <w:rPr>
          <w:b/>
          <w:color w:val="000000"/>
          <w:sz w:val="24"/>
          <w:szCs w:val="24"/>
        </w:rPr>
      </w:pPr>
    </w:p>
    <w:p w14:paraId="668A426F" w14:textId="2D7C9BCF" w:rsidR="00353FAB" w:rsidRPr="001B1D12" w:rsidRDefault="00040ADF" w:rsidP="00353FAB">
      <w:pPr>
        <w:tabs>
          <w:tab w:val="left" w:pos="426"/>
        </w:tabs>
        <w:jc w:val="center"/>
        <w:rPr>
          <w:rFonts w:eastAsiaTheme="minorHAnsi"/>
          <w:iCs/>
          <w:sz w:val="24"/>
          <w:szCs w:val="24"/>
          <w:lang w:eastAsia="en-US"/>
        </w:rPr>
      </w:pPr>
      <w:r w:rsidRPr="001B1D12">
        <w:rPr>
          <w:rFonts w:eastAsiaTheme="minorHAnsi"/>
          <w:iCs/>
          <w:sz w:val="24"/>
          <w:szCs w:val="24"/>
          <w:lang w:eastAsia="en-US"/>
        </w:rPr>
        <w:t>Szkolenie z zakresu: bezpieczeństwa aplikacji mobilnych</w:t>
      </w:r>
    </w:p>
    <w:p w14:paraId="20721F34" w14:textId="77777777" w:rsidR="00040ADF" w:rsidRPr="001B1D12" w:rsidRDefault="00040ADF" w:rsidP="00353FAB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14:paraId="612387D8" w14:textId="467F28C0" w:rsidR="00353FAB" w:rsidRPr="001B1D12" w:rsidRDefault="00353FAB" w:rsidP="00353FAB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proofErr w:type="spellStart"/>
      <w:r w:rsidRPr="001B1D12">
        <w:rPr>
          <w:sz w:val="24"/>
          <w:szCs w:val="22"/>
          <w:lang w:val="en-US"/>
        </w:rPr>
        <w:t>nr</w:t>
      </w:r>
      <w:proofErr w:type="spellEnd"/>
      <w:r w:rsidRPr="001B1D12">
        <w:rPr>
          <w:sz w:val="24"/>
          <w:szCs w:val="22"/>
          <w:lang w:val="en-US"/>
        </w:rPr>
        <w:t xml:space="preserve"> </w:t>
      </w:r>
      <w:proofErr w:type="spellStart"/>
      <w:r w:rsidRPr="001B1D12">
        <w:rPr>
          <w:sz w:val="24"/>
          <w:szCs w:val="22"/>
          <w:lang w:val="en-US"/>
        </w:rPr>
        <w:t>sprawy</w:t>
      </w:r>
      <w:proofErr w:type="spellEnd"/>
      <w:r w:rsidRPr="001B1D12">
        <w:rPr>
          <w:sz w:val="24"/>
          <w:szCs w:val="22"/>
          <w:lang w:val="en-US"/>
        </w:rPr>
        <w:t>:</w:t>
      </w:r>
      <w:r w:rsidRPr="001B1D12">
        <w:rPr>
          <w:b/>
          <w:sz w:val="24"/>
          <w:szCs w:val="22"/>
          <w:lang w:val="en-US"/>
        </w:rPr>
        <w:t xml:space="preserve"> </w:t>
      </w:r>
      <w:r w:rsidR="0031491B" w:rsidRPr="001B1D12">
        <w:rPr>
          <w:b/>
          <w:sz w:val="22"/>
          <w:szCs w:val="22"/>
          <w:lang w:val="en-US"/>
        </w:rPr>
        <w:t>158387/2023</w:t>
      </w:r>
    </w:p>
    <w:p w14:paraId="2B1F5C69" w14:textId="77777777" w:rsidR="00353FAB" w:rsidRPr="001B1D12" w:rsidRDefault="00353FAB" w:rsidP="00353FAB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14:paraId="6D28F40B" w14:textId="77777777" w:rsidR="00353FAB" w:rsidRPr="001B1D12" w:rsidRDefault="00353FAB" w:rsidP="00353FAB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Oświadczam/y, iż spełniam/y następujące warunki udziału w postępowaniu:</w:t>
      </w:r>
    </w:p>
    <w:p w14:paraId="57274A46" w14:textId="77777777" w:rsidR="00353FAB" w:rsidRPr="001B1D12" w:rsidRDefault="00353FAB" w:rsidP="00353FAB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.</w:t>
      </w:r>
    </w:p>
    <w:p w14:paraId="19593813" w14:textId="77777777" w:rsidR="00353FAB" w:rsidRPr="001B1D12" w:rsidRDefault="00353FAB" w:rsidP="00353FAB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siadam/y wiedzę i doświadczenie.</w:t>
      </w:r>
    </w:p>
    <w:p w14:paraId="0EC8DFD0" w14:textId="77777777" w:rsidR="00353FAB" w:rsidRPr="001B1D12" w:rsidRDefault="00353FAB" w:rsidP="00353FAB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 xml:space="preserve">Dysponuję/my odpowiednim potencjałem technicznym oraz osobami zdolnymi do wykonania zamówienia. </w:t>
      </w:r>
    </w:p>
    <w:p w14:paraId="4B3ED6CC" w14:textId="77777777" w:rsidR="00353FAB" w:rsidRPr="001B1D12" w:rsidRDefault="00353FAB" w:rsidP="00353FAB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Jestem/</w:t>
      </w:r>
      <w:proofErr w:type="spellStart"/>
      <w:r w:rsidRPr="001B1D12">
        <w:rPr>
          <w:rFonts w:eastAsia="Calibri"/>
          <w:sz w:val="22"/>
          <w:szCs w:val="22"/>
          <w:lang w:eastAsia="en-US"/>
        </w:rPr>
        <w:t>śmy</w:t>
      </w:r>
      <w:proofErr w:type="spellEnd"/>
      <w:r w:rsidRPr="001B1D12">
        <w:rPr>
          <w:rFonts w:eastAsia="Calibri"/>
          <w:sz w:val="22"/>
          <w:szCs w:val="22"/>
          <w:lang w:eastAsia="en-US"/>
        </w:rPr>
        <w:t xml:space="preserve"> w dobrej sytuacji ekonomicznej i finansowej.</w:t>
      </w:r>
    </w:p>
    <w:p w14:paraId="44C33EB4" w14:textId="77777777" w:rsidR="00353FAB" w:rsidRPr="001B1D12" w:rsidRDefault="00353FAB" w:rsidP="00353FAB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11495D21" w14:textId="77777777" w:rsidR="00353FAB" w:rsidRPr="001B1D12" w:rsidRDefault="00353FAB" w:rsidP="00353FAB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Wykonam/y przedmiot zamówienia przy udziale osoby  wskazanej w ofercie w pkt. 4.</w:t>
      </w:r>
    </w:p>
    <w:p w14:paraId="46867761" w14:textId="77777777" w:rsidR="00353FAB" w:rsidRPr="001B1D12" w:rsidRDefault="00353FAB" w:rsidP="00353FAB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14:paraId="2F9EAD84" w14:textId="77777777" w:rsidR="00353FAB" w:rsidRPr="001B1D12" w:rsidRDefault="00353FAB" w:rsidP="00353FAB">
      <w:pPr>
        <w:jc w:val="both"/>
        <w:rPr>
          <w:sz w:val="22"/>
          <w:szCs w:val="22"/>
        </w:rPr>
      </w:pPr>
      <w:r w:rsidRPr="001B1D12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1B1D12">
        <w:rPr>
          <w:sz w:val="22"/>
          <w:szCs w:val="22"/>
        </w:rPr>
        <w:t xml:space="preserve">która spełnia łącznie następujące wymagania: </w:t>
      </w:r>
    </w:p>
    <w:p w14:paraId="75735C4B" w14:textId="77777777" w:rsidR="00353FAB" w:rsidRPr="001B1D12" w:rsidRDefault="00353FAB" w:rsidP="00353FAB">
      <w:pPr>
        <w:jc w:val="both"/>
        <w:rPr>
          <w:sz w:val="22"/>
          <w:szCs w:val="22"/>
        </w:rPr>
      </w:pPr>
    </w:p>
    <w:p w14:paraId="545D96E9" w14:textId="4B8561AE" w:rsidR="00353FAB" w:rsidRPr="001B1D12" w:rsidRDefault="00040ADF" w:rsidP="00040ADF">
      <w:pPr>
        <w:pStyle w:val="Akapitzlist"/>
        <w:numPr>
          <w:ilvl w:val="0"/>
          <w:numId w:val="5"/>
        </w:numPr>
        <w:jc w:val="both"/>
        <w:rPr>
          <w:rFonts w:eastAsiaTheme="minorHAnsi"/>
          <w:iCs/>
          <w:sz w:val="24"/>
          <w:szCs w:val="24"/>
          <w:lang w:eastAsia="en-US"/>
        </w:rPr>
      </w:pPr>
      <w:r w:rsidRPr="001B1D12">
        <w:rPr>
          <w:sz w:val="24"/>
          <w:szCs w:val="24"/>
        </w:rPr>
        <w:t>w ciągu ostatnich trzech lat przed upływem terminu składania ofert przeprowadziła co najmniej dwa szkolenia z zakresu</w:t>
      </w:r>
      <w:r w:rsidRPr="001B1D12">
        <w:rPr>
          <w:rFonts w:eastAsiaTheme="minorHAnsi"/>
          <w:iCs/>
          <w:sz w:val="24"/>
          <w:szCs w:val="24"/>
          <w:lang w:eastAsia="en-US"/>
        </w:rPr>
        <w:t xml:space="preserve"> bezpieczeństwa aplikacji mobilnych</w:t>
      </w:r>
    </w:p>
    <w:p w14:paraId="72CD5D68" w14:textId="77777777" w:rsidR="00040ADF" w:rsidRPr="001B1D12" w:rsidRDefault="00040ADF" w:rsidP="00040ADF">
      <w:pPr>
        <w:pStyle w:val="Akapitzlist"/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353FAB" w:rsidRPr="001B1D12" w14:paraId="403CAE88" w14:textId="77777777" w:rsidTr="00E14A74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5733E24" w14:textId="77777777" w:rsidR="00353FAB" w:rsidRPr="001B1D12" w:rsidRDefault="00353FAB" w:rsidP="00E14A74">
            <w:pPr>
              <w:jc w:val="center"/>
              <w:rPr>
                <w:b/>
              </w:rPr>
            </w:pPr>
            <w:r w:rsidRPr="001B1D12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123A838" w14:textId="77777777" w:rsidR="00353FAB" w:rsidRPr="001B1D12" w:rsidRDefault="00353FAB" w:rsidP="00E14A74">
            <w:pPr>
              <w:jc w:val="center"/>
              <w:rPr>
                <w:b/>
              </w:rPr>
            </w:pPr>
            <w:r w:rsidRPr="001B1D12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F94E93" w14:textId="77777777" w:rsidR="00353FAB" w:rsidRPr="001B1D12" w:rsidRDefault="00353FAB" w:rsidP="00E14A74">
            <w:pPr>
              <w:jc w:val="center"/>
              <w:rPr>
                <w:b/>
              </w:rPr>
            </w:pPr>
            <w:r w:rsidRPr="001B1D12">
              <w:rPr>
                <w:b/>
              </w:rPr>
              <w:t>Doświadczenie zawodowe</w:t>
            </w:r>
          </w:p>
          <w:p w14:paraId="7A483C42" w14:textId="77777777" w:rsidR="00353FAB" w:rsidRPr="001B1D12" w:rsidRDefault="00353FAB" w:rsidP="00E14A74">
            <w:pPr>
              <w:jc w:val="center"/>
            </w:pPr>
            <w:r w:rsidRPr="001B1D12">
              <w:t>należy wskazać/podać:</w:t>
            </w:r>
          </w:p>
        </w:tc>
      </w:tr>
      <w:tr w:rsidR="00353FAB" w:rsidRPr="001B1D12" w14:paraId="2F35E623" w14:textId="77777777" w:rsidTr="00E14A74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0694D" w14:textId="77777777" w:rsidR="00353FAB" w:rsidRPr="001B1D12" w:rsidRDefault="00353FAB" w:rsidP="00E14A74">
            <w:pPr>
              <w:jc w:val="center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49D44" w14:textId="77777777" w:rsidR="00353FAB" w:rsidRPr="001B1D12" w:rsidRDefault="00353FAB" w:rsidP="00E14A74">
            <w:pPr>
              <w:rPr>
                <w:sz w:val="18"/>
                <w:szCs w:val="18"/>
              </w:rPr>
            </w:pPr>
          </w:p>
          <w:p w14:paraId="04A221EF" w14:textId="77777777" w:rsidR="00353FAB" w:rsidRPr="001B1D12" w:rsidRDefault="00353FAB" w:rsidP="00E14A74">
            <w:pPr>
              <w:rPr>
                <w:sz w:val="18"/>
                <w:szCs w:val="18"/>
              </w:rPr>
            </w:pPr>
          </w:p>
          <w:p w14:paraId="5AFC7469" w14:textId="77777777" w:rsidR="00353FAB" w:rsidRPr="001B1D12" w:rsidRDefault="00353FAB" w:rsidP="00E14A74">
            <w:pPr>
              <w:rPr>
                <w:sz w:val="18"/>
                <w:szCs w:val="18"/>
              </w:rPr>
            </w:pPr>
          </w:p>
          <w:p w14:paraId="220ACEE4" w14:textId="77777777" w:rsidR="00353FAB" w:rsidRPr="001B1D12" w:rsidRDefault="00353FAB" w:rsidP="00E14A74">
            <w:pPr>
              <w:rPr>
                <w:sz w:val="18"/>
                <w:szCs w:val="18"/>
              </w:rPr>
            </w:pPr>
          </w:p>
          <w:p w14:paraId="13AFC624" w14:textId="77777777" w:rsidR="00353FAB" w:rsidRPr="001B1D12" w:rsidRDefault="00353FAB" w:rsidP="00E14A74">
            <w:pPr>
              <w:rPr>
                <w:sz w:val="18"/>
                <w:szCs w:val="18"/>
              </w:rPr>
            </w:pPr>
          </w:p>
          <w:p w14:paraId="5951073A" w14:textId="77777777" w:rsidR="00353FAB" w:rsidRPr="001B1D12" w:rsidRDefault="00353FAB" w:rsidP="00E14A74">
            <w:pPr>
              <w:rPr>
                <w:sz w:val="18"/>
                <w:szCs w:val="18"/>
              </w:rPr>
            </w:pPr>
          </w:p>
          <w:p w14:paraId="148F2619" w14:textId="77777777" w:rsidR="00353FAB" w:rsidRPr="001B1D12" w:rsidRDefault="00353FAB" w:rsidP="00E14A74">
            <w:pPr>
              <w:rPr>
                <w:sz w:val="18"/>
                <w:szCs w:val="18"/>
              </w:rPr>
            </w:pPr>
          </w:p>
          <w:p w14:paraId="52B54162" w14:textId="77777777" w:rsidR="00353FAB" w:rsidRPr="001B1D12" w:rsidRDefault="00353FAB" w:rsidP="00E14A74">
            <w:pPr>
              <w:rPr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A1E34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49855CF3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Data szkolenia: ………………………………………………………</w:t>
            </w:r>
          </w:p>
          <w:p w14:paraId="1C4BA8A0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Nazwa szkolenia: ……………………………………………………</w:t>
            </w:r>
          </w:p>
          <w:p w14:paraId="1D90CD81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Odbiorca szkolenia ………………………………………………….</w:t>
            </w:r>
          </w:p>
          <w:p w14:paraId="57289D5C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4C29C7E9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79E7084A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  <w:tr w:rsidR="00353FAB" w:rsidRPr="001B1D12" w14:paraId="6C29306D" w14:textId="77777777" w:rsidTr="00E14A74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A8BE1" w14:textId="77777777" w:rsidR="00353FAB" w:rsidRPr="001B1D12" w:rsidRDefault="00353FAB" w:rsidP="00E14A74">
            <w:pPr>
              <w:jc w:val="center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2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5154D" w14:textId="77777777" w:rsidR="00353FAB" w:rsidRPr="001B1D12" w:rsidRDefault="00353FAB" w:rsidP="00E14A74">
            <w:pPr>
              <w:rPr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EE74A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4A2BE430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Data szkolenia: ………………………………………………………</w:t>
            </w:r>
          </w:p>
          <w:p w14:paraId="10DDEB45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Nazwa szkolenia: ……………………………………………………</w:t>
            </w:r>
          </w:p>
          <w:p w14:paraId="2C9763C6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Odbiorca szkolenia ………………………………………………….</w:t>
            </w:r>
          </w:p>
          <w:p w14:paraId="46DB7520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</w:tbl>
    <w:p w14:paraId="0333C3B5" w14:textId="77777777" w:rsidR="00353FAB" w:rsidRPr="001B1D12" w:rsidRDefault="00353FAB" w:rsidP="00353FAB">
      <w:pPr>
        <w:jc w:val="both"/>
        <w:rPr>
          <w:b/>
          <w:sz w:val="22"/>
          <w:szCs w:val="22"/>
        </w:rPr>
      </w:pPr>
    </w:p>
    <w:p w14:paraId="73E79ED6" w14:textId="77777777" w:rsidR="00353FAB" w:rsidRPr="001B1D12" w:rsidRDefault="00353FAB" w:rsidP="00353FAB">
      <w:pPr>
        <w:contextualSpacing/>
        <w:jc w:val="both"/>
        <w:rPr>
          <w:i/>
          <w:color w:val="000000"/>
          <w:sz w:val="22"/>
          <w:szCs w:val="22"/>
        </w:rPr>
      </w:pPr>
      <w:r w:rsidRPr="001B1D12">
        <w:rPr>
          <w:i/>
          <w:color w:val="000000"/>
          <w:sz w:val="22"/>
          <w:szCs w:val="22"/>
        </w:rPr>
        <w:lastRenderedPageBreak/>
        <w:t xml:space="preserve">Zamawiający zastrzega sobie na każdym etapie realizacji postępowania możliwość wezwania Wykonawcy do  okazania dokumentów potwierdzających spełnienie wyżej wskazanych warunków. </w:t>
      </w:r>
    </w:p>
    <w:p w14:paraId="17C57EC5" w14:textId="77777777" w:rsidR="00353FAB" w:rsidRPr="001B1D12" w:rsidRDefault="00353FAB" w:rsidP="00353FAB">
      <w:pPr>
        <w:contextualSpacing/>
        <w:jc w:val="both"/>
        <w:rPr>
          <w:i/>
          <w:color w:val="000000"/>
          <w:sz w:val="22"/>
          <w:szCs w:val="22"/>
        </w:rPr>
      </w:pPr>
    </w:p>
    <w:p w14:paraId="0E9CFBE6" w14:textId="77777777" w:rsidR="00353FAB" w:rsidRPr="001B1D12" w:rsidRDefault="00353FAB" w:rsidP="00353FAB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3778601A" w14:textId="77777777" w:rsidR="00353FAB" w:rsidRPr="001B1D12" w:rsidRDefault="00353FAB" w:rsidP="00353FAB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1B1D12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14:paraId="200B8C1B" w14:textId="77777777" w:rsidR="00353FAB" w:rsidRPr="001B1D12" w:rsidRDefault="00353FAB" w:rsidP="00353FAB">
      <w:pPr>
        <w:widowControl w:val="0"/>
        <w:autoSpaceDE w:val="0"/>
        <w:autoSpaceDN w:val="0"/>
        <w:adjustRightInd w:val="0"/>
        <w:ind w:left="4961"/>
        <w:jc w:val="right"/>
      </w:pPr>
      <w:r w:rsidRPr="001B1D12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14:paraId="760AA64C" w14:textId="77777777" w:rsidR="00353FAB" w:rsidRPr="001B1D12" w:rsidRDefault="00353FAB" w:rsidP="00353FAB"/>
    <w:p w14:paraId="119A9E2F" w14:textId="77777777" w:rsidR="00353FAB" w:rsidRPr="001B1D12" w:rsidRDefault="00353FAB" w:rsidP="00353FAB"/>
    <w:p w14:paraId="251DED65" w14:textId="77777777" w:rsidR="00E2184C" w:rsidRPr="001B1D12" w:rsidRDefault="00E2184C" w:rsidP="007A71F2"/>
    <w:p w14:paraId="24759525" w14:textId="77777777" w:rsidR="008D0FB8" w:rsidRPr="001B1D12" w:rsidRDefault="008D0FB8" w:rsidP="007A71F2"/>
    <w:p w14:paraId="4DE782C2" w14:textId="77777777" w:rsidR="008D0FB8" w:rsidRPr="001B1D12" w:rsidRDefault="008D0FB8" w:rsidP="007A71F2"/>
    <w:p w14:paraId="45902FE8" w14:textId="77777777" w:rsidR="008D0FB8" w:rsidRPr="001B1D12" w:rsidRDefault="008D0FB8" w:rsidP="007A71F2"/>
    <w:p w14:paraId="478AB28B" w14:textId="77777777" w:rsidR="008D0FB8" w:rsidRPr="001B1D12" w:rsidRDefault="008D0FB8" w:rsidP="007A71F2"/>
    <w:p w14:paraId="2EF0617A" w14:textId="77777777" w:rsidR="008D0FB8" w:rsidRPr="001B1D12" w:rsidRDefault="008D0FB8" w:rsidP="007A71F2"/>
    <w:p w14:paraId="56D85D23" w14:textId="77777777" w:rsidR="008D0FB8" w:rsidRPr="001B1D12" w:rsidRDefault="008D0FB8" w:rsidP="007A71F2"/>
    <w:p w14:paraId="4579DD0F" w14:textId="77777777" w:rsidR="008D0FB8" w:rsidRPr="001B1D12" w:rsidRDefault="008D0FB8" w:rsidP="007A71F2"/>
    <w:p w14:paraId="6F225E04" w14:textId="77777777" w:rsidR="008D0FB8" w:rsidRPr="001B1D12" w:rsidRDefault="008D0FB8" w:rsidP="007A71F2"/>
    <w:p w14:paraId="147DA9EE" w14:textId="77777777" w:rsidR="008D0FB8" w:rsidRPr="001B1D12" w:rsidRDefault="008D0FB8" w:rsidP="007A71F2"/>
    <w:p w14:paraId="33ECC749" w14:textId="77777777" w:rsidR="008D0FB8" w:rsidRPr="001B1D12" w:rsidRDefault="008D0FB8" w:rsidP="007A71F2"/>
    <w:p w14:paraId="1DA5FB5C" w14:textId="77777777" w:rsidR="008D0FB8" w:rsidRPr="001B1D12" w:rsidRDefault="008D0FB8" w:rsidP="007A71F2"/>
    <w:p w14:paraId="03A8C8F9" w14:textId="77777777" w:rsidR="008D0FB8" w:rsidRPr="001B1D12" w:rsidRDefault="008D0FB8" w:rsidP="007A71F2"/>
    <w:p w14:paraId="7D32B60B" w14:textId="77777777" w:rsidR="008D0FB8" w:rsidRPr="001B1D12" w:rsidRDefault="008D0FB8" w:rsidP="007A71F2"/>
    <w:p w14:paraId="1D7ED00A" w14:textId="77777777" w:rsidR="008D0FB8" w:rsidRPr="001B1D12" w:rsidRDefault="008D0FB8" w:rsidP="007A71F2"/>
    <w:p w14:paraId="24FFD5D8" w14:textId="77777777" w:rsidR="008D0FB8" w:rsidRPr="001B1D12" w:rsidRDefault="008D0FB8" w:rsidP="007A71F2"/>
    <w:p w14:paraId="05BB7A84" w14:textId="77777777" w:rsidR="008D0FB8" w:rsidRPr="001B1D12" w:rsidRDefault="008D0FB8" w:rsidP="007A71F2"/>
    <w:p w14:paraId="0457D287" w14:textId="77777777" w:rsidR="008D0FB8" w:rsidRPr="001B1D12" w:rsidRDefault="008D0FB8" w:rsidP="007A71F2"/>
    <w:p w14:paraId="38343DD7" w14:textId="77777777" w:rsidR="008D0FB8" w:rsidRPr="001B1D12" w:rsidRDefault="008D0FB8" w:rsidP="007A71F2"/>
    <w:p w14:paraId="47352ECE" w14:textId="77777777" w:rsidR="008D0FB8" w:rsidRPr="001B1D12" w:rsidRDefault="008D0FB8" w:rsidP="007A71F2"/>
    <w:p w14:paraId="5E517C89" w14:textId="77777777" w:rsidR="008D0FB8" w:rsidRPr="001B1D12" w:rsidRDefault="008D0FB8" w:rsidP="007A71F2"/>
    <w:p w14:paraId="77237C97" w14:textId="77777777" w:rsidR="008D0FB8" w:rsidRPr="001B1D12" w:rsidRDefault="008D0FB8" w:rsidP="007A71F2"/>
    <w:p w14:paraId="276FB17B" w14:textId="77777777" w:rsidR="008D0FB8" w:rsidRPr="001B1D12" w:rsidRDefault="008D0FB8" w:rsidP="007A71F2"/>
    <w:p w14:paraId="02F882A5" w14:textId="77777777" w:rsidR="008D0FB8" w:rsidRPr="001B1D12" w:rsidRDefault="008D0FB8" w:rsidP="007A71F2"/>
    <w:p w14:paraId="12B8A7F2" w14:textId="77777777" w:rsidR="008D0FB8" w:rsidRPr="001B1D12" w:rsidRDefault="008D0FB8" w:rsidP="007A71F2"/>
    <w:p w14:paraId="510FA4A4" w14:textId="77777777" w:rsidR="008D0FB8" w:rsidRPr="001B1D12" w:rsidRDefault="008D0FB8" w:rsidP="007A71F2"/>
    <w:p w14:paraId="602BFB1F" w14:textId="77777777" w:rsidR="008D0FB8" w:rsidRPr="001B1D12" w:rsidRDefault="008D0FB8" w:rsidP="007A71F2"/>
    <w:p w14:paraId="124DC269" w14:textId="77777777" w:rsidR="008D0FB8" w:rsidRPr="001B1D12" w:rsidRDefault="008D0FB8" w:rsidP="007A71F2"/>
    <w:p w14:paraId="4C27EA12" w14:textId="77777777" w:rsidR="008D0FB8" w:rsidRPr="001B1D12" w:rsidRDefault="008D0FB8" w:rsidP="007A71F2"/>
    <w:p w14:paraId="324B89A9" w14:textId="77777777" w:rsidR="008D0FB8" w:rsidRPr="001B1D12" w:rsidRDefault="008D0FB8" w:rsidP="007A71F2"/>
    <w:p w14:paraId="16ECD90F" w14:textId="77777777" w:rsidR="008D0FB8" w:rsidRPr="001B1D12" w:rsidRDefault="008D0FB8" w:rsidP="007A71F2"/>
    <w:p w14:paraId="174FE4ED" w14:textId="77777777" w:rsidR="008D0FB8" w:rsidRPr="001B1D12" w:rsidRDefault="008D0FB8" w:rsidP="007A71F2"/>
    <w:p w14:paraId="6F0E0EB8" w14:textId="77777777" w:rsidR="008D0FB8" w:rsidRPr="001B1D12" w:rsidRDefault="008D0FB8" w:rsidP="007A71F2"/>
    <w:p w14:paraId="095792A5" w14:textId="77777777" w:rsidR="008D0FB8" w:rsidRPr="001B1D12" w:rsidRDefault="008D0FB8" w:rsidP="007A71F2"/>
    <w:p w14:paraId="7FA189B2" w14:textId="77777777" w:rsidR="008D0FB8" w:rsidRPr="001B1D12" w:rsidRDefault="008D0FB8" w:rsidP="007A71F2"/>
    <w:p w14:paraId="732C75FC" w14:textId="77777777" w:rsidR="008D0FB8" w:rsidRPr="001B1D12" w:rsidRDefault="008D0FB8" w:rsidP="007A71F2"/>
    <w:p w14:paraId="0BB73C5C" w14:textId="77777777" w:rsidR="008D0FB8" w:rsidRPr="001B1D12" w:rsidRDefault="008D0FB8" w:rsidP="007A71F2"/>
    <w:p w14:paraId="0F9359FC" w14:textId="77777777" w:rsidR="008D0FB8" w:rsidRPr="001B1D12" w:rsidRDefault="008D0FB8" w:rsidP="007A71F2"/>
    <w:p w14:paraId="22EFD3BE" w14:textId="77777777" w:rsidR="008D0FB8" w:rsidRPr="001B1D12" w:rsidRDefault="008D0FB8" w:rsidP="007A71F2"/>
    <w:p w14:paraId="659AE687" w14:textId="77777777" w:rsidR="008D0FB8" w:rsidRPr="001B1D12" w:rsidRDefault="008D0FB8" w:rsidP="007A71F2"/>
    <w:p w14:paraId="028AC654" w14:textId="77777777" w:rsidR="008D0FB8" w:rsidRPr="001B1D12" w:rsidRDefault="008D0FB8" w:rsidP="007A71F2"/>
    <w:p w14:paraId="20E72C9B" w14:textId="77777777" w:rsidR="008D0FB8" w:rsidRPr="001B1D12" w:rsidRDefault="008D0FB8" w:rsidP="007A71F2"/>
    <w:p w14:paraId="5FA6F09B" w14:textId="77777777" w:rsidR="008D0FB8" w:rsidRPr="001B1D12" w:rsidRDefault="008D0FB8" w:rsidP="007A71F2"/>
    <w:p w14:paraId="226940EE" w14:textId="77777777" w:rsidR="008D0FB8" w:rsidRPr="001B1D12" w:rsidRDefault="008D0FB8" w:rsidP="007A71F2"/>
    <w:p w14:paraId="3AEC9D0A" w14:textId="77777777" w:rsidR="008D0FB8" w:rsidRPr="001B1D12" w:rsidRDefault="008D0FB8" w:rsidP="007A71F2"/>
    <w:p w14:paraId="2251536A" w14:textId="77777777" w:rsidR="008D0FB8" w:rsidRPr="001B1D12" w:rsidRDefault="008D0FB8" w:rsidP="007A71F2"/>
    <w:p w14:paraId="24F9C7A0" w14:textId="77777777" w:rsidR="008D0FB8" w:rsidRPr="001B1D12" w:rsidRDefault="008D0FB8" w:rsidP="007A71F2"/>
    <w:p w14:paraId="1D6C0EDB" w14:textId="77777777" w:rsidR="008D0FB8" w:rsidRPr="001B1D12" w:rsidRDefault="008D0FB8" w:rsidP="007A71F2"/>
    <w:p w14:paraId="5582B735" w14:textId="77777777" w:rsidR="008D0FB8" w:rsidRPr="001B1D12" w:rsidRDefault="008D0FB8" w:rsidP="007A71F2"/>
    <w:p w14:paraId="35F872D5" w14:textId="77777777" w:rsidR="008D0FB8" w:rsidRPr="001B1D12" w:rsidRDefault="008D0FB8" w:rsidP="008D0FB8">
      <w:pPr>
        <w:jc w:val="right"/>
      </w:pPr>
      <w:r w:rsidRPr="001B1D12">
        <w:rPr>
          <w:b/>
          <w:sz w:val="22"/>
          <w:szCs w:val="22"/>
        </w:rPr>
        <w:lastRenderedPageBreak/>
        <w:t>Załącznik nr 4</w:t>
      </w:r>
    </w:p>
    <w:p w14:paraId="175A1705" w14:textId="77777777" w:rsidR="008D0FB8" w:rsidRPr="001B1D12" w:rsidRDefault="008D0FB8" w:rsidP="008D0FB8"/>
    <w:p w14:paraId="7631D2C9" w14:textId="77777777" w:rsidR="008D0FB8" w:rsidRPr="001B1D12" w:rsidRDefault="008D0FB8" w:rsidP="008D0FB8"/>
    <w:p w14:paraId="70705D28" w14:textId="784A6C53" w:rsidR="008D0FB8" w:rsidRPr="001B1D12" w:rsidRDefault="008D0FB8" w:rsidP="008D0FB8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1B1D12">
        <w:rPr>
          <w:rFonts w:eastAsia="Calibri"/>
          <w:b/>
          <w:sz w:val="22"/>
          <w:szCs w:val="22"/>
          <w:lang w:eastAsia="en-US"/>
        </w:rPr>
        <w:t>OŚWIADCZENIE</w:t>
      </w:r>
      <w:r w:rsidRPr="001B1D12">
        <w:rPr>
          <w:rFonts w:eastAsia="Calibri"/>
          <w:b/>
          <w:sz w:val="22"/>
          <w:szCs w:val="22"/>
          <w:lang w:eastAsia="en-US"/>
        </w:rPr>
        <w:t xml:space="preserve"> CZĘŚĆ C</w:t>
      </w:r>
    </w:p>
    <w:p w14:paraId="21B2B65A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14:paraId="600A670C" w14:textId="77777777" w:rsidR="008D0FB8" w:rsidRPr="001B1D12" w:rsidRDefault="008D0FB8" w:rsidP="008D0FB8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14:paraId="0A2014B9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0BC7BD20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08AF25C8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14:paraId="42492320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14:paraId="0AD568AE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14:paraId="381D9DD3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14:paraId="633C6D7C" w14:textId="77777777" w:rsidR="008D0FB8" w:rsidRPr="001B1D12" w:rsidRDefault="008D0FB8" w:rsidP="008D0FB8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14:paraId="204112FA" w14:textId="77777777" w:rsidR="008D0FB8" w:rsidRPr="001B1D12" w:rsidRDefault="008D0FB8" w:rsidP="008D0FB8">
      <w:pPr>
        <w:contextualSpacing/>
        <w:jc w:val="center"/>
        <w:rPr>
          <w:b/>
          <w:color w:val="000000"/>
          <w:sz w:val="24"/>
          <w:szCs w:val="24"/>
        </w:rPr>
      </w:pPr>
    </w:p>
    <w:p w14:paraId="3DC88CEC" w14:textId="1949EF5B" w:rsidR="008D0FB8" w:rsidRPr="001B1D12" w:rsidRDefault="00040ADF" w:rsidP="008D0FB8">
      <w:pPr>
        <w:tabs>
          <w:tab w:val="left" w:pos="426"/>
        </w:tabs>
        <w:jc w:val="center"/>
        <w:rPr>
          <w:rFonts w:eastAsiaTheme="minorHAnsi"/>
          <w:iCs/>
          <w:sz w:val="24"/>
          <w:szCs w:val="24"/>
          <w:lang w:eastAsia="en-US"/>
        </w:rPr>
      </w:pPr>
      <w:r w:rsidRPr="001B1D12">
        <w:rPr>
          <w:rFonts w:eastAsiaTheme="minorHAnsi"/>
          <w:iCs/>
          <w:sz w:val="24"/>
          <w:szCs w:val="24"/>
          <w:lang w:eastAsia="en-US"/>
        </w:rPr>
        <w:t>Szkolenie z zakresu: bezpieczeństwa sieci (testy penetracyjne)</w:t>
      </w:r>
    </w:p>
    <w:p w14:paraId="44702E68" w14:textId="77777777" w:rsidR="00040ADF" w:rsidRPr="001B1D12" w:rsidRDefault="00040ADF" w:rsidP="008D0FB8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14:paraId="51D3191E" w14:textId="77777777" w:rsidR="008D0FB8" w:rsidRPr="001B1D12" w:rsidRDefault="008D0FB8" w:rsidP="008D0FB8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proofErr w:type="spellStart"/>
      <w:r w:rsidRPr="001B1D12">
        <w:rPr>
          <w:sz w:val="24"/>
          <w:szCs w:val="22"/>
          <w:lang w:val="en-US"/>
        </w:rPr>
        <w:t>nr</w:t>
      </w:r>
      <w:proofErr w:type="spellEnd"/>
      <w:r w:rsidRPr="001B1D12">
        <w:rPr>
          <w:sz w:val="24"/>
          <w:szCs w:val="22"/>
          <w:lang w:val="en-US"/>
        </w:rPr>
        <w:t xml:space="preserve"> </w:t>
      </w:r>
      <w:proofErr w:type="spellStart"/>
      <w:r w:rsidRPr="001B1D12">
        <w:rPr>
          <w:sz w:val="24"/>
          <w:szCs w:val="22"/>
          <w:lang w:val="en-US"/>
        </w:rPr>
        <w:t>sprawy</w:t>
      </w:r>
      <w:proofErr w:type="spellEnd"/>
      <w:r w:rsidRPr="001B1D12">
        <w:rPr>
          <w:sz w:val="24"/>
          <w:szCs w:val="22"/>
          <w:lang w:val="en-US"/>
        </w:rPr>
        <w:t>:</w:t>
      </w:r>
      <w:r w:rsidRPr="001B1D12">
        <w:rPr>
          <w:b/>
          <w:sz w:val="24"/>
          <w:szCs w:val="22"/>
          <w:lang w:val="en-US"/>
        </w:rPr>
        <w:t xml:space="preserve"> </w:t>
      </w:r>
      <w:r w:rsidRPr="001B1D12">
        <w:rPr>
          <w:b/>
          <w:sz w:val="22"/>
          <w:szCs w:val="22"/>
          <w:lang w:val="en-US"/>
        </w:rPr>
        <w:t>158387/2023</w:t>
      </w:r>
    </w:p>
    <w:p w14:paraId="2A777681" w14:textId="77777777" w:rsidR="008D0FB8" w:rsidRPr="001B1D12" w:rsidRDefault="008D0FB8" w:rsidP="008D0FB8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14:paraId="440A0E33" w14:textId="77777777" w:rsidR="008D0FB8" w:rsidRPr="001B1D12" w:rsidRDefault="008D0FB8" w:rsidP="008D0FB8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Oświadczam/y, iż spełniam/y następujące warunki udziału w postępowaniu:</w:t>
      </w:r>
    </w:p>
    <w:p w14:paraId="50CFA47A" w14:textId="77777777" w:rsidR="008D0FB8" w:rsidRPr="001B1D12" w:rsidRDefault="008D0FB8" w:rsidP="008D0FB8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.</w:t>
      </w:r>
    </w:p>
    <w:p w14:paraId="48E5B004" w14:textId="77777777" w:rsidR="008D0FB8" w:rsidRPr="001B1D12" w:rsidRDefault="008D0FB8" w:rsidP="008D0FB8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siadam/y wiedzę i doświadczenie.</w:t>
      </w:r>
    </w:p>
    <w:p w14:paraId="2E9E5F2C" w14:textId="77777777" w:rsidR="008D0FB8" w:rsidRPr="001B1D12" w:rsidRDefault="008D0FB8" w:rsidP="008D0FB8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 xml:space="preserve">Dysponuję/my odpowiednim potencjałem technicznym oraz osobami zdolnymi do wykonania zamówienia. </w:t>
      </w:r>
    </w:p>
    <w:p w14:paraId="0CB5ED09" w14:textId="77777777" w:rsidR="008D0FB8" w:rsidRPr="001B1D12" w:rsidRDefault="008D0FB8" w:rsidP="008D0FB8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Jestem/</w:t>
      </w:r>
      <w:proofErr w:type="spellStart"/>
      <w:r w:rsidRPr="001B1D12">
        <w:rPr>
          <w:rFonts w:eastAsia="Calibri"/>
          <w:sz w:val="22"/>
          <w:szCs w:val="22"/>
          <w:lang w:eastAsia="en-US"/>
        </w:rPr>
        <w:t>śmy</w:t>
      </w:r>
      <w:proofErr w:type="spellEnd"/>
      <w:r w:rsidRPr="001B1D12">
        <w:rPr>
          <w:rFonts w:eastAsia="Calibri"/>
          <w:sz w:val="22"/>
          <w:szCs w:val="22"/>
          <w:lang w:eastAsia="en-US"/>
        </w:rPr>
        <w:t xml:space="preserve"> w dobrej sytuacji ekonomicznej i finansowej.</w:t>
      </w:r>
    </w:p>
    <w:p w14:paraId="3A5321C6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224388EA" w14:textId="77777777" w:rsidR="008D0FB8" w:rsidRPr="001B1D12" w:rsidRDefault="008D0FB8" w:rsidP="008D0FB8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Wykonam/y przedmiot zamówienia przy udziale osoby  wskazanej w ofercie w pkt. 4.</w:t>
      </w:r>
    </w:p>
    <w:p w14:paraId="13E846A3" w14:textId="77777777" w:rsidR="008D0FB8" w:rsidRPr="001B1D12" w:rsidRDefault="008D0FB8" w:rsidP="008D0FB8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14:paraId="50EA9595" w14:textId="77777777" w:rsidR="008D0FB8" w:rsidRPr="001B1D12" w:rsidRDefault="008D0FB8" w:rsidP="008D0FB8">
      <w:pPr>
        <w:jc w:val="both"/>
        <w:rPr>
          <w:sz w:val="22"/>
          <w:szCs w:val="22"/>
        </w:rPr>
      </w:pPr>
      <w:r w:rsidRPr="001B1D12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1B1D12">
        <w:rPr>
          <w:sz w:val="22"/>
          <w:szCs w:val="22"/>
        </w:rPr>
        <w:t xml:space="preserve">która spełnia łącznie następujące wymagania: </w:t>
      </w:r>
    </w:p>
    <w:p w14:paraId="52796213" w14:textId="77777777" w:rsidR="008D0FB8" w:rsidRPr="001B1D12" w:rsidRDefault="008D0FB8" w:rsidP="008D0FB8">
      <w:pPr>
        <w:jc w:val="both"/>
        <w:rPr>
          <w:sz w:val="22"/>
          <w:szCs w:val="22"/>
        </w:rPr>
      </w:pPr>
    </w:p>
    <w:p w14:paraId="37A96A26" w14:textId="144DEA6C" w:rsidR="008D0FB8" w:rsidRPr="001B1D12" w:rsidRDefault="00040ADF" w:rsidP="00040ADF">
      <w:pPr>
        <w:pStyle w:val="Akapitzlist"/>
        <w:numPr>
          <w:ilvl w:val="0"/>
          <w:numId w:val="6"/>
        </w:numPr>
        <w:jc w:val="both"/>
        <w:rPr>
          <w:rFonts w:eastAsiaTheme="minorHAnsi"/>
          <w:iCs/>
          <w:sz w:val="24"/>
          <w:szCs w:val="24"/>
          <w:lang w:eastAsia="en-US"/>
        </w:rPr>
      </w:pPr>
      <w:r w:rsidRPr="001B1D12">
        <w:rPr>
          <w:sz w:val="24"/>
          <w:szCs w:val="24"/>
        </w:rPr>
        <w:t>W</w:t>
      </w:r>
      <w:r w:rsidRPr="001B1D12">
        <w:rPr>
          <w:sz w:val="24"/>
          <w:szCs w:val="24"/>
        </w:rPr>
        <w:t xml:space="preserve"> ciągu ostatnich trzech lat przed upływem terminu składania ofert przeprowadziła co najmniej dwa szkolenia z zakresu </w:t>
      </w:r>
      <w:r w:rsidRPr="001B1D12">
        <w:rPr>
          <w:rFonts w:eastAsiaTheme="minorHAnsi"/>
          <w:iCs/>
          <w:sz w:val="24"/>
          <w:szCs w:val="24"/>
          <w:lang w:eastAsia="en-US"/>
        </w:rPr>
        <w:t>bezpieczeństwa sieci (testy penetracyjne)</w:t>
      </w:r>
    </w:p>
    <w:p w14:paraId="5D8361DB" w14:textId="77777777" w:rsidR="00040ADF" w:rsidRPr="001B1D12" w:rsidRDefault="00040ADF" w:rsidP="00040ADF">
      <w:pPr>
        <w:pStyle w:val="Akapitzlist"/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8D0FB8" w:rsidRPr="001B1D12" w14:paraId="55FDFEBB" w14:textId="77777777" w:rsidTr="007F5680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95A1642" w14:textId="77777777" w:rsidR="008D0FB8" w:rsidRPr="001B1D12" w:rsidRDefault="008D0FB8" w:rsidP="007F5680">
            <w:pPr>
              <w:jc w:val="center"/>
              <w:rPr>
                <w:b/>
              </w:rPr>
            </w:pPr>
            <w:r w:rsidRPr="001B1D12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14D5BE" w14:textId="77777777" w:rsidR="008D0FB8" w:rsidRPr="001B1D12" w:rsidRDefault="008D0FB8" w:rsidP="007F5680">
            <w:pPr>
              <w:jc w:val="center"/>
              <w:rPr>
                <w:b/>
              </w:rPr>
            </w:pPr>
            <w:r w:rsidRPr="001B1D12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A58A5EE" w14:textId="77777777" w:rsidR="008D0FB8" w:rsidRPr="001B1D12" w:rsidRDefault="008D0FB8" w:rsidP="007F5680">
            <w:pPr>
              <w:jc w:val="center"/>
              <w:rPr>
                <w:b/>
              </w:rPr>
            </w:pPr>
            <w:r w:rsidRPr="001B1D12">
              <w:rPr>
                <w:b/>
              </w:rPr>
              <w:t>Doświadczenie zawodowe</w:t>
            </w:r>
          </w:p>
          <w:p w14:paraId="05E24F04" w14:textId="77777777" w:rsidR="008D0FB8" w:rsidRPr="001B1D12" w:rsidRDefault="008D0FB8" w:rsidP="007F5680">
            <w:pPr>
              <w:jc w:val="center"/>
            </w:pPr>
            <w:r w:rsidRPr="001B1D12">
              <w:t>należy wskazać/podać:</w:t>
            </w:r>
          </w:p>
        </w:tc>
      </w:tr>
      <w:tr w:rsidR="008D0FB8" w:rsidRPr="001B1D12" w14:paraId="6485BB51" w14:textId="77777777" w:rsidTr="007F5680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22135" w14:textId="77777777" w:rsidR="008D0FB8" w:rsidRPr="001B1D12" w:rsidRDefault="008D0FB8" w:rsidP="007F5680">
            <w:pPr>
              <w:jc w:val="center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0967E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587A2801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615D8C19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5CD47DD6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5EEC6404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2DC5CF29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18A92C57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2D16D448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A9D5B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60D385AC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Data szkolenia: ………………………………………………………</w:t>
            </w:r>
          </w:p>
          <w:p w14:paraId="2DBBFA9E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Nazwa szkolenia: ……………………………………………………</w:t>
            </w:r>
          </w:p>
          <w:p w14:paraId="1F8A3ECA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Odbiorca szkolenia ………………………………………………….</w:t>
            </w:r>
          </w:p>
          <w:p w14:paraId="1597987D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73C1A35D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66A50A37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  <w:tr w:rsidR="008D0FB8" w:rsidRPr="001B1D12" w14:paraId="3298085C" w14:textId="77777777" w:rsidTr="007F5680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FFC5F" w14:textId="77777777" w:rsidR="008D0FB8" w:rsidRPr="001B1D12" w:rsidRDefault="008D0FB8" w:rsidP="007F5680">
            <w:pPr>
              <w:jc w:val="center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2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1C292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230D6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57183465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Data szkolenia: ………………………………………………………</w:t>
            </w:r>
          </w:p>
          <w:p w14:paraId="569ED870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Nazwa szkolenia: ……………………………………………………</w:t>
            </w:r>
          </w:p>
          <w:p w14:paraId="26E2210C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Odbiorca szkolenia ………………………………………………….</w:t>
            </w:r>
          </w:p>
          <w:p w14:paraId="4C1A9377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</w:tbl>
    <w:p w14:paraId="0D8579E2" w14:textId="77777777" w:rsidR="008D0FB8" w:rsidRPr="001B1D12" w:rsidRDefault="008D0FB8" w:rsidP="008D0FB8">
      <w:pPr>
        <w:jc w:val="both"/>
        <w:rPr>
          <w:b/>
          <w:sz w:val="22"/>
          <w:szCs w:val="22"/>
        </w:rPr>
      </w:pPr>
    </w:p>
    <w:p w14:paraId="54A17904" w14:textId="77777777" w:rsidR="008D0FB8" w:rsidRPr="001B1D12" w:rsidRDefault="008D0FB8" w:rsidP="008D0FB8">
      <w:pPr>
        <w:contextualSpacing/>
        <w:jc w:val="both"/>
        <w:rPr>
          <w:i/>
          <w:color w:val="000000"/>
          <w:sz w:val="22"/>
          <w:szCs w:val="22"/>
        </w:rPr>
      </w:pPr>
      <w:r w:rsidRPr="001B1D12">
        <w:rPr>
          <w:i/>
          <w:color w:val="000000"/>
          <w:sz w:val="22"/>
          <w:szCs w:val="22"/>
        </w:rPr>
        <w:t xml:space="preserve">Zamawiający zastrzega sobie na każdym etapie realizacji postępowania możliwość wezwania Wykonawcy do  okazania dokumentów potwierdzających spełnienie wyżej wskazanych warunków. </w:t>
      </w:r>
    </w:p>
    <w:p w14:paraId="51AC64D8" w14:textId="77777777" w:rsidR="008D0FB8" w:rsidRPr="001B1D12" w:rsidRDefault="008D0FB8" w:rsidP="008D0FB8">
      <w:pPr>
        <w:contextualSpacing/>
        <w:jc w:val="both"/>
        <w:rPr>
          <w:i/>
          <w:color w:val="000000"/>
          <w:sz w:val="22"/>
          <w:szCs w:val="22"/>
        </w:rPr>
      </w:pPr>
    </w:p>
    <w:p w14:paraId="5DA59CDE" w14:textId="77777777" w:rsidR="008D0FB8" w:rsidRPr="001B1D12" w:rsidRDefault="008D0FB8" w:rsidP="008D0FB8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357FC7CA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1B1D12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14:paraId="022073BE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4961"/>
        <w:jc w:val="right"/>
      </w:pPr>
      <w:r w:rsidRPr="001B1D12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14:paraId="3204EDF5" w14:textId="77777777" w:rsidR="008D0FB8" w:rsidRPr="001B1D12" w:rsidRDefault="008D0FB8" w:rsidP="008D0FB8"/>
    <w:p w14:paraId="022990C0" w14:textId="77777777" w:rsidR="008D0FB8" w:rsidRPr="001B1D12" w:rsidRDefault="008D0FB8" w:rsidP="008D0FB8"/>
    <w:p w14:paraId="12BB4951" w14:textId="77777777" w:rsidR="008D0FB8" w:rsidRPr="001B1D12" w:rsidRDefault="008D0FB8" w:rsidP="007A71F2"/>
    <w:p w14:paraId="5A2AB20C" w14:textId="77777777" w:rsidR="008D0FB8" w:rsidRPr="001B1D12" w:rsidRDefault="008D0FB8" w:rsidP="007A71F2"/>
    <w:p w14:paraId="32FD66FA" w14:textId="77777777" w:rsidR="008D0FB8" w:rsidRPr="001B1D12" w:rsidRDefault="008D0FB8" w:rsidP="007A71F2"/>
    <w:p w14:paraId="3E645EE2" w14:textId="77777777" w:rsidR="008D0FB8" w:rsidRPr="001B1D12" w:rsidRDefault="008D0FB8" w:rsidP="007A71F2"/>
    <w:p w14:paraId="2B98EAAE" w14:textId="77777777" w:rsidR="008D0FB8" w:rsidRPr="001B1D12" w:rsidRDefault="008D0FB8" w:rsidP="007A71F2"/>
    <w:p w14:paraId="246FE23D" w14:textId="77777777" w:rsidR="008D0FB8" w:rsidRPr="001B1D12" w:rsidRDefault="008D0FB8" w:rsidP="007A71F2"/>
    <w:p w14:paraId="73470D82" w14:textId="77777777" w:rsidR="008D0FB8" w:rsidRPr="001B1D12" w:rsidRDefault="008D0FB8" w:rsidP="007A71F2"/>
    <w:p w14:paraId="07DE1BC8" w14:textId="77777777" w:rsidR="008D0FB8" w:rsidRPr="001B1D12" w:rsidRDefault="008D0FB8" w:rsidP="007A71F2"/>
    <w:p w14:paraId="6EDC7C54" w14:textId="77777777" w:rsidR="008D0FB8" w:rsidRPr="001B1D12" w:rsidRDefault="008D0FB8" w:rsidP="007A71F2"/>
    <w:p w14:paraId="1B9A96F5" w14:textId="77777777" w:rsidR="008D0FB8" w:rsidRPr="001B1D12" w:rsidRDefault="008D0FB8" w:rsidP="007A71F2"/>
    <w:p w14:paraId="149DF2F9" w14:textId="77777777" w:rsidR="008D0FB8" w:rsidRPr="001B1D12" w:rsidRDefault="008D0FB8" w:rsidP="007A71F2"/>
    <w:p w14:paraId="0A7EF641" w14:textId="77777777" w:rsidR="008D0FB8" w:rsidRPr="001B1D12" w:rsidRDefault="008D0FB8" w:rsidP="007A71F2"/>
    <w:p w14:paraId="43B9CD24" w14:textId="77777777" w:rsidR="008D0FB8" w:rsidRPr="001B1D12" w:rsidRDefault="008D0FB8" w:rsidP="007A71F2"/>
    <w:p w14:paraId="49FFBA64" w14:textId="77777777" w:rsidR="008D0FB8" w:rsidRPr="001B1D12" w:rsidRDefault="008D0FB8" w:rsidP="007A71F2"/>
    <w:p w14:paraId="729E5FC6" w14:textId="77777777" w:rsidR="008D0FB8" w:rsidRPr="001B1D12" w:rsidRDefault="008D0FB8" w:rsidP="007A71F2"/>
    <w:p w14:paraId="40CD19C7" w14:textId="77777777" w:rsidR="008D0FB8" w:rsidRPr="001B1D12" w:rsidRDefault="008D0FB8" w:rsidP="007A71F2"/>
    <w:p w14:paraId="1762C209" w14:textId="77777777" w:rsidR="008D0FB8" w:rsidRPr="001B1D12" w:rsidRDefault="008D0FB8" w:rsidP="007A71F2"/>
    <w:p w14:paraId="42BA8579" w14:textId="77777777" w:rsidR="008D0FB8" w:rsidRPr="001B1D12" w:rsidRDefault="008D0FB8" w:rsidP="007A71F2"/>
    <w:p w14:paraId="089F4143" w14:textId="77777777" w:rsidR="008D0FB8" w:rsidRPr="001B1D12" w:rsidRDefault="008D0FB8" w:rsidP="007A71F2"/>
    <w:p w14:paraId="609753B2" w14:textId="77777777" w:rsidR="008D0FB8" w:rsidRPr="001B1D12" w:rsidRDefault="008D0FB8" w:rsidP="007A71F2"/>
    <w:p w14:paraId="2872C1E3" w14:textId="77777777" w:rsidR="008D0FB8" w:rsidRPr="001B1D12" w:rsidRDefault="008D0FB8" w:rsidP="007A71F2"/>
    <w:p w14:paraId="5584DC5C" w14:textId="77777777" w:rsidR="008D0FB8" w:rsidRPr="001B1D12" w:rsidRDefault="008D0FB8" w:rsidP="007A71F2"/>
    <w:p w14:paraId="6506866B" w14:textId="77777777" w:rsidR="008D0FB8" w:rsidRPr="001B1D12" w:rsidRDefault="008D0FB8" w:rsidP="007A71F2"/>
    <w:p w14:paraId="465F9E46" w14:textId="77777777" w:rsidR="008D0FB8" w:rsidRPr="001B1D12" w:rsidRDefault="008D0FB8" w:rsidP="007A71F2"/>
    <w:p w14:paraId="5D47B061" w14:textId="77777777" w:rsidR="008D0FB8" w:rsidRPr="001B1D12" w:rsidRDefault="008D0FB8" w:rsidP="007A71F2"/>
    <w:p w14:paraId="224667FC" w14:textId="77777777" w:rsidR="008D0FB8" w:rsidRPr="001B1D12" w:rsidRDefault="008D0FB8" w:rsidP="007A71F2"/>
    <w:p w14:paraId="020FF3DC" w14:textId="77777777" w:rsidR="008D0FB8" w:rsidRPr="001B1D12" w:rsidRDefault="008D0FB8" w:rsidP="007A71F2"/>
    <w:p w14:paraId="390AF313" w14:textId="77777777" w:rsidR="008D0FB8" w:rsidRPr="001B1D12" w:rsidRDefault="008D0FB8" w:rsidP="007A71F2"/>
    <w:p w14:paraId="741BE390" w14:textId="77777777" w:rsidR="008D0FB8" w:rsidRPr="001B1D12" w:rsidRDefault="008D0FB8" w:rsidP="007A71F2"/>
    <w:p w14:paraId="6CF5FCFA" w14:textId="77777777" w:rsidR="008D0FB8" w:rsidRPr="001B1D12" w:rsidRDefault="008D0FB8" w:rsidP="007A71F2"/>
    <w:p w14:paraId="33F6F1CA" w14:textId="77777777" w:rsidR="008D0FB8" w:rsidRPr="001B1D12" w:rsidRDefault="008D0FB8" w:rsidP="007A71F2"/>
    <w:p w14:paraId="23A6ACAC" w14:textId="77777777" w:rsidR="008D0FB8" w:rsidRPr="001B1D12" w:rsidRDefault="008D0FB8" w:rsidP="007A71F2"/>
    <w:p w14:paraId="4C3B179A" w14:textId="77777777" w:rsidR="008D0FB8" w:rsidRPr="001B1D12" w:rsidRDefault="008D0FB8" w:rsidP="007A71F2"/>
    <w:p w14:paraId="120555FA" w14:textId="77777777" w:rsidR="008D0FB8" w:rsidRPr="001B1D12" w:rsidRDefault="008D0FB8" w:rsidP="007A71F2"/>
    <w:p w14:paraId="71C001ED" w14:textId="77777777" w:rsidR="008D0FB8" w:rsidRPr="001B1D12" w:rsidRDefault="008D0FB8" w:rsidP="007A71F2"/>
    <w:p w14:paraId="6E16E472" w14:textId="77777777" w:rsidR="008D0FB8" w:rsidRPr="001B1D12" w:rsidRDefault="008D0FB8" w:rsidP="007A71F2"/>
    <w:p w14:paraId="7F46D349" w14:textId="77777777" w:rsidR="008D0FB8" w:rsidRPr="001B1D12" w:rsidRDefault="008D0FB8" w:rsidP="007A71F2"/>
    <w:p w14:paraId="5B248AAF" w14:textId="77777777" w:rsidR="008D0FB8" w:rsidRPr="001B1D12" w:rsidRDefault="008D0FB8" w:rsidP="007A71F2"/>
    <w:p w14:paraId="23E93C75" w14:textId="77777777" w:rsidR="008D0FB8" w:rsidRPr="001B1D12" w:rsidRDefault="008D0FB8" w:rsidP="007A71F2"/>
    <w:p w14:paraId="45C12906" w14:textId="77777777" w:rsidR="008D0FB8" w:rsidRPr="001B1D12" w:rsidRDefault="008D0FB8" w:rsidP="007A71F2"/>
    <w:p w14:paraId="1E4FA0D3" w14:textId="77777777" w:rsidR="008D0FB8" w:rsidRPr="001B1D12" w:rsidRDefault="008D0FB8" w:rsidP="007A71F2"/>
    <w:p w14:paraId="6FD989BA" w14:textId="77777777" w:rsidR="008D0FB8" w:rsidRPr="001B1D12" w:rsidRDefault="008D0FB8" w:rsidP="007A71F2"/>
    <w:p w14:paraId="0785A4ED" w14:textId="77777777" w:rsidR="008D0FB8" w:rsidRPr="001B1D12" w:rsidRDefault="008D0FB8" w:rsidP="007A71F2"/>
    <w:p w14:paraId="2D14D16B" w14:textId="77777777" w:rsidR="008D0FB8" w:rsidRPr="001B1D12" w:rsidRDefault="008D0FB8" w:rsidP="007A71F2"/>
    <w:p w14:paraId="12B2CDFD" w14:textId="77777777" w:rsidR="008D0FB8" w:rsidRPr="001B1D12" w:rsidRDefault="008D0FB8" w:rsidP="007A71F2"/>
    <w:p w14:paraId="70952DC3" w14:textId="77777777" w:rsidR="008D0FB8" w:rsidRPr="001B1D12" w:rsidRDefault="008D0FB8" w:rsidP="007A71F2"/>
    <w:p w14:paraId="26097D4A" w14:textId="77777777" w:rsidR="008D0FB8" w:rsidRPr="001B1D12" w:rsidRDefault="008D0FB8" w:rsidP="007A71F2"/>
    <w:p w14:paraId="551845A4" w14:textId="77777777" w:rsidR="008D0FB8" w:rsidRPr="001B1D12" w:rsidRDefault="008D0FB8" w:rsidP="007A71F2"/>
    <w:p w14:paraId="1F34828A" w14:textId="77777777" w:rsidR="008D0FB8" w:rsidRPr="001B1D12" w:rsidRDefault="008D0FB8" w:rsidP="007A71F2"/>
    <w:p w14:paraId="3C80B96E" w14:textId="77777777" w:rsidR="008D0FB8" w:rsidRPr="001B1D12" w:rsidRDefault="008D0FB8" w:rsidP="007A71F2"/>
    <w:p w14:paraId="31568DE0" w14:textId="77777777" w:rsidR="008D0FB8" w:rsidRPr="001B1D12" w:rsidRDefault="008D0FB8" w:rsidP="007A71F2"/>
    <w:p w14:paraId="307AD659" w14:textId="77777777" w:rsidR="008D0FB8" w:rsidRPr="001B1D12" w:rsidRDefault="008D0FB8" w:rsidP="008D0FB8">
      <w:pPr>
        <w:jc w:val="right"/>
      </w:pPr>
      <w:r w:rsidRPr="001B1D12">
        <w:rPr>
          <w:b/>
          <w:sz w:val="22"/>
          <w:szCs w:val="22"/>
        </w:rPr>
        <w:t>Załącznik nr 4</w:t>
      </w:r>
    </w:p>
    <w:p w14:paraId="737DF1EA" w14:textId="77777777" w:rsidR="008D0FB8" w:rsidRPr="001B1D12" w:rsidRDefault="008D0FB8" w:rsidP="008D0FB8"/>
    <w:p w14:paraId="41B69931" w14:textId="77777777" w:rsidR="008D0FB8" w:rsidRPr="001B1D12" w:rsidRDefault="008D0FB8" w:rsidP="008D0FB8"/>
    <w:p w14:paraId="151FB7F5" w14:textId="4CBB10DA" w:rsidR="008D0FB8" w:rsidRPr="001B1D12" w:rsidRDefault="008D0FB8" w:rsidP="008D0FB8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1B1D12">
        <w:rPr>
          <w:rFonts w:eastAsia="Calibri"/>
          <w:b/>
          <w:sz w:val="22"/>
          <w:szCs w:val="22"/>
          <w:lang w:eastAsia="en-US"/>
        </w:rPr>
        <w:t>OŚWIADCZENIE</w:t>
      </w:r>
      <w:r w:rsidRPr="001B1D12">
        <w:rPr>
          <w:rFonts w:eastAsia="Calibri"/>
          <w:b/>
          <w:sz w:val="22"/>
          <w:szCs w:val="22"/>
          <w:lang w:eastAsia="en-US"/>
        </w:rPr>
        <w:t xml:space="preserve"> CZĘŚĆ D</w:t>
      </w:r>
    </w:p>
    <w:p w14:paraId="7CE0EC98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14:paraId="5BE18511" w14:textId="77777777" w:rsidR="008D0FB8" w:rsidRPr="001B1D12" w:rsidRDefault="008D0FB8" w:rsidP="008D0FB8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14:paraId="75BAD522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1B8F7223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691A7B0F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14:paraId="37EFE031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14:paraId="0878874E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14:paraId="12EB641A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14:paraId="6B6BE5BA" w14:textId="77777777" w:rsidR="008D0FB8" w:rsidRPr="001B1D12" w:rsidRDefault="008D0FB8" w:rsidP="008D0FB8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14:paraId="2558F7D3" w14:textId="77777777" w:rsidR="008D0FB8" w:rsidRPr="001B1D12" w:rsidRDefault="008D0FB8" w:rsidP="008D0FB8">
      <w:pPr>
        <w:contextualSpacing/>
        <w:jc w:val="center"/>
        <w:rPr>
          <w:b/>
          <w:color w:val="000000"/>
          <w:sz w:val="24"/>
          <w:szCs w:val="24"/>
        </w:rPr>
      </w:pPr>
    </w:p>
    <w:p w14:paraId="5A4CE87C" w14:textId="5D4C359B" w:rsidR="008D0FB8" w:rsidRPr="001B1D12" w:rsidRDefault="00040ADF" w:rsidP="008D0FB8">
      <w:pPr>
        <w:tabs>
          <w:tab w:val="left" w:pos="426"/>
        </w:tabs>
        <w:jc w:val="center"/>
        <w:rPr>
          <w:rFonts w:eastAsiaTheme="minorHAnsi"/>
          <w:iCs/>
          <w:sz w:val="24"/>
          <w:szCs w:val="24"/>
          <w:lang w:eastAsia="en-US"/>
        </w:rPr>
      </w:pPr>
      <w:r w:rsidRPr="001B1D12">
        <w:rPr>
          <w:rFonts w:eastAsiaTheme="minorHAnsi"/>
          <w:iCs/>
          <w:sz w:val="24"/>
          <w:szCs w:val="24"/>
          <w:lang w:eastAsia="en-US"/>
        </w:rPr>
        <w:t>Szkolenie z zakresu: bezpieczeństwa Windows (praktyczne warsztaty z ochrony systemu)</w:t>
      </w:r>
    </w:p>
    <w:p w14:paraId="4FB1707F" w14:textId="77777777" w:rsidR="00040ADF" w:rsidRPr="001B1D12" w:rsidRDefault="00040ADF" w:rsidP="008D0FB8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14:paraId="537FBFBA" w14:textId="77777777" w:rsidR="008D0FB8" w:rsidRPr="001B1D12" w:rsidRDefault="008D0FB8" w:rsidP="008D0FB8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proofErr w:type="spellStart"/>
      <w:r w:rsidRPr="001B1D12">
        <w:rPr>
          <w:sz w:val="24"/>
          <w:szCs w:val="22"/>
          <w:lang w:val="en-US"/>
        </w:rPr>
        <w:t>nr</w:t>
      </w:r>
      <w:proofErr w:type="spellEnd"/>
      <w:r w:rsidRPr="001B1D12">
        <w:rPr>
          <w:sz w:val="24"/>
          <w:szCs w:val="22"/>
          <w:lang w:val="en-US"/>
        </w:rPr>
        <w:t xml:space="preserve"> </w:t>
      </w:r>
      <w:proofErr w:type="spellStart"/>
      <w:r w:rsidRPr="001B1D12">
        <w:rPr>
          <w:sz w:val="24"/>
          <w:szCs w:val="22"/>
          <w:lang w:val="en-US"/>
        </w:rPr>
        <w:t>sprawy</w:t>
      </w:r>
      <w:proofErr w:type="spellEnd"/>
      <w:r w:rsidRPr="001B1D12">
        <w:rPr>
          <w:sz w:val="24"/>
          <w:szCs w:val="22"/>
          <w:lang w:val="en-US"/>
        </w:rPr>
        <w:t>:</w:t>
      </w:r>
      <w:r w:rsidRPr="001B1D12">
        <w:rPr>
          <w:b/>
          <w:sz w:val="24"/>
          <w:szCs w:val="22"/>
          <w:lang w:val="en-US"/>
        </w:rPr>
        <w:t xml:space="preserve"> </w:t>
      </w:r>
      <w:r w:rsidRPr="001B1D12">
        <w:rPr>
          <w:b/>
          <w:sz w:val="22"/>
          <w:szCs w:val="22"/>
          <w:lang w:val="en-US"/>
        </w:rPr>
        <w:t>158387/2023</w:t>
      </w:r>
    </w:p>
    <w:p w14:paraId="66EB24E0" w14:textId="77777777" w:rsidR="008D0FB8" w:rsidRPr="001B1D12" w:rsidRDefault="008D0FB8" w:rsidP="008D0FB8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14:paraId="65F28B33" w14:textId="77777777" w:rsidR="008D0FB8" w:rsidRPr="001B1D12" w:rsidRDefault="008D0FB8" w:rsidP="008D0FB8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Oświadczam/y, iż spełniam/y następujące warunki udziału w postępowaniu:</w:t>
      </w:r>
    </w:p>
    <w:p w14:paraId="24D31DF6" w14:textId="77777777" w:rsidR="008D0FB8" w:rsidRPr="001B1D12" w:rsidRDefault="008D0FB8" w:rsidP="008D0FB8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.</w:t>
      </w:r>
    </w:p>
    <w:p w14:paraId="52313890" w14:textId="77777777" w:rsidR="008D0FB8" w:rsidRPr="001B1D12" w:rsidRDefault="008D0FB8" w:rsidP="008D0FB8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siadam/y wiedzę i doświadczenie.</w:t>
      </w:r>
    </w:p>
    <w:p w14:paraId="4553D01E" w14:textId="77777777" w:rsidR="008D0FB8" w:rsidRPr="001B1D12" w:rsidRDefault="008D0FB8" w:rsidP="008D0FB8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 xml:space="preserve">Dysponuję/my odpowiednim potencjałem technicznym oraz osobami zdolnymi do wykonania zamówienia. </w:t>
      </w:r>
    </w:p>
    <w:p w14:paraId="3B63E6A4" w14:textId="77777777" w:rsidR="008D0FB8" w:rsidRPr="001B1D12" w:rsidRDefault="008D0FB8" w:rsidP="008D0FB8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Jestem/</w:t>
      </w:r>
      <w:proofErr w:type="spellStart"/>
      <w:r w:rsidRPr="001B1D12">
        <w:rPr>
          <w:rFonts w:eastAsia="Calibri"/>
          <w:sz w:val="22"/>
          <w:szCs w:val="22"/>
          <w:lang w:eastAsia="en-US"/>
        </w:rPr>
        <w:t>śmy</w:t>
      </w:r>
      <w:proofErr w:type="spellEnd"/>
      <w:r w:rsidRPr="001B1D12">
        <w:rPr>
          <w:rFonts w:eastAsia="Calibri"/>
          <w:sz w:val="22"/>
          <w:szCs w:val="22"/>
          <w:lang w:eastAsia="en-US"/>
        </w:rPr>
        <w:t xml:space="preserve"> w dobrej sytuacji ekonomicznej i finansowej.</w:t>
      </w:r>
    </w:p>
    <w:p w14:paraId="0293EFF5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00693D56" w14:textId="77777777" w:rsidR="008D0FB8" w:rsidRPr="001B1D12" w:rsidRDefault="008D0FB8" w:rsidP="008D0FB8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Wykonam/y przedmiot zamówienia przy udziale osoby  wskazanej w ofercie w pkt. 4.</w:t>
      </w:r>
    </w:p>
    <w:p w14:paraId="6062A99D" w14:textId="77777777" w:rsidR="008D0FB8" w:rsidRPr="001B1D12" w:rsidRDefault="008D0FB8" w:rsidP="008D0FB8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14:paraId="4411E4AA" w14:textId="77777777" w:rsidR="008D0FB8" w:rsidRPr="001B1D12" w:rsidRDefault="008D0FB8" w:rsidP="008D0FB8">
      <w:pPr>
        <w:jc w:val="both"/>
        <w:rPr>
          <w:sz w:val="22"/>
          <w:szCs w:val="22"/>
        </w:rPr>
      </w:pPr>
      <w:r w:rsidRPr="001B1D12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1B1D12">
        <w:rPr>
          <w:sz w:val="22"/>
          <w:szCs w:val="22"/>
        </w:rPr>
        <w:t xml:space="preserve">która spełnia łącznie następujące wymagania: </w:t>
      </w:r>
    </w:p>
    <w:p w14:paraId="7D7E2845" w14:textId="77777777" w:rsidR="008D0FB8" w:rsidRPr="001B1D12" w:rsidRDefault="008D0FB8" w:rsidP="008D0FB8">
      <w:pPr>
        <w:jc w:val="both"/>
        <w:rPr>
          <w:sz w:val="22"/>
          <w:szCs w:val="22"/>
        </w:rPr>
      </w:pPr>
    </w:p>
    <w:p w14:paraId="76C57FCC" w14:textId="5338B677" w:rsidR="00040ADF" w:rsidRPr="001B1D12" w:rsidRDefault="00040ADF" w:rsidP="00040ADF">
      <w:pPr>
        <w:pStyle w:val="Akapitzlist"/>
        <w:numPr>
          <w:ilvl w:val="0"/>
          <w:numId w:val="7"/>
        </w:numPr>
        <w:spacing w:line="360" w:lineRule="auto"/>
        <w:rPr>
          <w:rFonts w:eastAsiaTheme="minorHAnsi"/>
          <w:iCs/>
          <w:sz w:val="24"/>
          <w:szCs w:val="24"/>
          <w:lang w:eastAsia="en-US"/>
        </w:rPr>
      </w:pPr>
      <w:r w:rsidRPr="001B1D12">
        <w:rPr>
          <w:sz w:val="24"/>
          <w:szCs w:val="24"/>
        </w:rPr>
        <w:t xml:space="preserve">w ciągu ostatnich trzech lat przed upływem terminu składania ofert przeprowadziła co najmniej dwa szkolenia z zakresu </w:t>
      </w:r>
      <w:r w:rsidRPr="001B1D12">
        <w:rPr>
          <w:rFonts w:eastAsiaTheme="minorHAnsi"/>
          <w:iCs/>
          <w:sz w:val="24"/>
          <w:szCs w:val="24"/>
          <w:lang w:eastAsia="en-US"/>
        </w:rPr>
        <w:t>bezpieczeństwa Windows (praktyczne warsztaty z ochrony systemu)</w:t>
      </w:r>
    </w:p>
    <w:p w14:paraId="45603B5C" w14:textId="77777777" w:rsidR="008D0FB8" w:rsidRPr="001B1D12" w:rsidRDefault="008D0FB8" w:rsidP="008D0FB8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8D0FB8" w:rsidRPr="001B1D12" w14:paraId="35BADAE4" w14:textId="77777777" w:rsidTr="007F5680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7D20DB1" w14:textId="77777777" w:rsidR="008D0FB8" w:rsidRPr="001B1D12" w:rsidRDefault="008D0FB8" w:rsidP="007F5680">
            <w:pPr>
              <w:jc w:val="center"/>
              <w:rPr>
                <w:b/>
              </w:rPr>
            </w:pPr>
            <w:r w:rsidRPr="001B1D12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0640DE6" w14:textId="77777777" w:rsidR="008D0FB8" w:rsidRPr="001B1D12" w:rsidRDefault="008D0FB8" w:rsidP="007F5680">
            <w:pPr>
              <w:jc w:val="center"/>
              <w:rPr>
                <w:b/>
              </w:rPr>
            </w:pPr>
            <w:r w:rsidRPr="001B1D12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9761F26" w14:textId="77777777" w:rsidR="008D0FB8" w:rsidRPr="001B1D12" w:rsidRDefault="008D0FB8" w:rsidP="007F5680">
            <w:pPr>
              <w:jc w:val="center"/>
              <w:rPr>
                <w:b/>
              </w:rPr>
            </w:pPr>
            <w:r w:rsidRPr="001B1D12">
              <w:rPr>
                <w:b/>
              </w:rPr>
              <w:t>Doświadczenie zawodowe</w:t>
            </w:r>
          </w:p>
          <w:p w14:paraId="5395D28A" w14:textId="77777777" w:rsidR="008D0FB8" w:rsidRPr="001B1D12" w:rsidRDefault="008D0FB8" w:rsidP="007F5680">
            <w:pPr>
              <w:jc w:val="center"/>
            </w:pPr>
            <w:r w:rsidRPr="001B1D12">
              <w:t>należy wskazać/podać:</w:t>
            </w:r>
          </w:p>
        </w:tc>
      </w:tr>
      <w:tr w:rsidR="008D0FB8" w:rsidRPr="001B1D12" w14:paraId="45F66306" w14:textId="77777777" w:rsidTr="007F5680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C1FBD" w14:textId="77777777" w:rsidR="008D0FB8" w:rsidRPr="001B1D12" w:rsidRDefault="008D0FB8" w:rsidP="007F5680">
            <w:pPr>
              <w:jc w:val="center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A775E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1B922598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50B906E5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654A4E63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6EAE2BF1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2AD89FAF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5372BC0A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73A49FB3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F8E97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575DF45F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Data szkolenia: ………………………………………………………</w:t>
            </w:r>
          </w:p>
          <w:p w14:paraId="4A74BF39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Nazwa szkolenia: ……………………………………………………</w:t>
            </w:r>
          </w:p>
          <w:p w14:paraId="7BD8B7F5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Odbiorca szkolenia ………………………………………………….</w:t>
            </w:r>
          </w:p>
          <w:p w14:paraId="4416326E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22998CB1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77B716E6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  <w:tr w:rsidR="008D0FB8" w:rsidRPr="001B1D12" w14:paraId="502FC6E6" w14:textId="77777777" w:rsidTr="007F5680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1C58F" w14:textId="77777777" w:rsidR="008D0FB8" w:rsidRPr="001B1D12" w:rsidRDefault="008D0FB8" w:rsidP="007F5680">
            <w:pPr>
              <w:jc w:val="center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2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4B367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32F97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3B657E09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Data szkolenia: ………………………………………………………</w:t>
            </w:r>
          </w:p>
          <w:p w14:paraId="3FA0F25E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Nazwa szkolenia: ……………………………………………………</w:t>
            </w:r>
          </w:p>
          <w:p w14:paraId="1C7EC47C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Odbiorca szkolenia ………………………………………………….</w:t>
            </w:r>
          </w:p>
          <w:p w14:paraId="464495B3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</w:tbl>
    <w:p w14:paraId="53EE3B59" w14:textId="77777777" w:rsidR="008D0FB8" w:rsidRPr="001B1D12" w:rsidRDefault="008D0FB8" w:rsidP="008D0FB8">
      <w:pPr>
        <w:jc w:val="both"/>
        <w:rPr>
          <w:b/>
          <w:sz w:val="22"/>
          <w:szCs w:val="22"/>
        </w:rPr>
      </w:pPr>
    </w:p>
    <w:p w14:paraId="75679E58" w14:textId="77777777" w:rsidR="008D0FB8" w:rsidRPr="001B1D12" w:rsidRDefault="008D0FB8" w:rsidP="008D0FB8">
      <w:pPr>
        <w:contextualSpacing/>
        <w:jc w:val="both"/>
        <w:rPr>
          <w:i/>
          <w:color w:val="000000"/>
          <w:sz w:val="22"/>
          <w:szCs w:val="22"/>
        </w:rPr>
      </w:pPr>
      <w:r w:rsidRPr="001B1D12">
        <w:rPr>
          <w:i/>
          <w:color w:val="000000"/>
          <w:sz w:val="22"/>
          <w:szCs w:val="22"/>
        </w:rPr>
        <w:lastRenderedPageBreak/>
        <w:t xml:space="preserve">Zamawiający zastrzega sobie na każdym etapie realizacji postępowania możliwość wezwania Wykonawcy do  okazania dokumentów potwierdzających spełnienie wyżej wskazanych warunków. </w:t>
      </w:r>
    </w:p>
    <w:p w14:paraId="23328E15" w14:textId="77777777" w:rsidR="008D0FB8" w:rsidRPr="001B1D12" w:rsidRDefault="008D0FB8" w:rsidP="008D0FB8">
      <w:pPr>
        <w:contextualSpacing/>
        <w:jc w:val="both"/>
        <w:rPr>
          <w:i/>
          <w:color w:val="000000"/>
          <w:sz w:val="22"/>
          <w:szCs w:val="22"/>
        </w:rPr>
      </w:pPr>
    </w:p>
    <w:p w14:paraId="658175B2" w14:textId="77777777" w:rsidR="008D0FB8" w:rsidRPr="001B1D12" w:rsidRDefault="008D0FB8" w:rsidP="008D0FB8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328D251A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1B1D12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14:paraId="6BD51E73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4961"/>
        <w:jc w:val="right"/>
      </w:pPr>
      <w:r w:rsidRPr="001B1D12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14:paraId="69FE10F8" w14:textId="77777777" w:rsidR="008D0FB8" w:rsidRPr="001B1D12" w:rsidRDefault="008D0FB8" w:rsidP="008D0FB8"/>
    <w:p w14:paraId="52DDE936" w14:textId="77777777" w:rsidR="008D0FB8" w:rsidRPr="001B1D12" w:rsidRDefault="008D0FB8" w:rsidP="008D0FB8"/>
    <w:p w14:paraId="608D86D7" w14:textId="77777777" w:rsidR="008D0FB8" w:rsidRPr="001B1D12" w:rsidRDefault="008D0FB8" w:rsidP="007A71F2"/>
    <w:p w14:paraId="3F826A9D" w14:textId="77777777" w:rsidR="008D0FB8" w:rsidRPr="001B1D12" w:rsidRDefault="008D0FB8" w:rsidP="007A71F2"/>
    <w:p w14:paraId="0940E6B3" w14:textId="77777777" w:rsidR="008D0FB8" w:rsidRPr="001B1D12" w:rsidRDefault="008D0FB8" w:rsidP="007A71F2"/>
    <w:p w14:paraId="19DF1674" w14:textId="77777777" w:rsidR="008D0FB8" w:rsidRPr="001B1D12" w:rsidRDefault="008D0FB8" w:rsidP="007A71F2"/>
    <w:p w14:paraId="1E6D272D" w14:textId="77777777" w:rsidR="008D0FB8" w:rsidRPr="001B1D12" w:rsidRDefault="008D0FB8" w:rsidP="007A71F2"/>
    <w:p w14:paraId="5C84A451" w14:textId="77777777" w:rsidR="008D0FB8" w:rsidRPr="001B1D12" w:rsidRDefault="008D0FB8" w:rsidP="007A71F2"/>
    <w:p w14:paraId="67A08F64" w14:textId="77777777" w:rsidR="008D0FB8" w:rsidRPr="001B1D12" w:rsidRDefault="008D0FB8" w:rsidP="007A71F2"/>
    <w:p w14:paraId="15A9D29C" w14:textId="77777777" w:rsidR="008D0FB8" w:rsidRPr="001B1D12" w:rsidRDefault="008D0FB8" w:rsidP="007A71F2"/>
    <w:p w14:paraId="2F017800" w14:textId="77777777" w:rsidR="008D0FB8" w:rsidRPr="001B1D12" w:rsidRDefault="008D0FB8" w:rsidP="007A71F2"/>
    <w:p w14:paraId="66655CDB" w14:textId="77777777" w:rsidR="008D0FB8" w:rsidRPr="001B1D12" w:rsidRDefault="008D0FB8" w:rsidP="007A71F2"/>
    <w:p w14:paraId="59A83AFD" w14:textId="77777777" w:rsidR="008D0FB8" w:rsidRPr="001B1D12" w:rsidRDefault="008D0FB8" w:rsidP="007A71F2"/>
    <w:p w14:paraId="25EBD84C" w14:textId="77777777" w:rsidR="008D0FB8" w:rsidRPr="001B1D12" w:rsidRDefault="008D0FB8" w:rsidP="007A71F2"/>
    <w:p w14:paraId="63D5B406" w14:textId="77777777" w:rsidR="008D0FB8" w:rsidRPr="001B1D12" w:rsidRDefault="008D0FB8" w:rsidP="007A71F2"/>
    <w:p w14:paraId="186830E9" w14:textId="77777777" w:rsidR="008D0FB8" w:rsidRPr="001B1D12" w:rsidRDefault="008D0FB8" w:rsidP="007A71F2"/>
    <w:p w14:paraId="70290F3E" w14:textId="77777777" w:rsidR="008D0FB8" w:rsidRPr="001B1D12" w:rsidRDefault="008D0FB8" w:rsidP="007A71F2"/>
    <w:p w14:paraId="723AAAFE" w14:textId="77777777" w:rsidR="008D0FB8" w:rsidRPr="001B1D12" w:rsidRDefault="008D0FB8" w:rsidP="007A71F2"/>
    <w:p w14:paraId="4FBEBAA6" w14:textId="77777777" w:rsidR="008D0FB8" w:rsidRPr="001B1D12" w:rsidRDefault="008D0FB8" w:rsidP="007A71F2"/>
    <w:p w14:paraId="630B4D31" w14:textId="77777777" w:rsidR="008D0FB8" w:rsidRPr="001B1D12" w:rsidRDefault="008D0FB8" w:rsidP="007A71F2"/>
    <w:p w14:paraId="439D374E" w14:textId="77777777" w:rsidR="008D0FB8" w:rsidRPr="001B1D12" w:rsidRDefault="008D0FB8" w:rsidP="007A71F2"/>
    <w:p w14:paraId="015F7166" w14:textId="77777777" w:rsidR="008D0FB8" w:rsidRPr="001B1D12" w:rsidRDefault="008D0FB8" w:rsidP="007A71F2"/>
    <w:p w14:paraId="458E0329" w14:textId="77777777" w:rsidR="008D0FB8" w:rsidRPr="001B1D12" w:rsidRDefault="008D0FB8" w:rsidP="007A71F2"/>
    <w:p w14:paraId="741C2312" w14:textId="77777777" w:rsidR="008D0FB8" w:rsidRPr="001B1D12" w:rsidRDefault="008D0FB8" w:rsidP="007A71F2"/>
    <w:p w14:paraId="767A5369" w14:textId="77777777" w:rsidR="008D0FB8" w:rsidRPr="001B1D12" w:rsidRDefault="008D0FB8" w:rsidP="007A71F2"/>
    <w:p w14:paraId="4DDED64F" w14:textId="77777777" w:rsidR="008D0FB8" w:rsidRPr="001B1D12" w:rsidRDefault="008D0FB8" w:rsidP="007A71F2"/>
    <w:p w14:paraId="78D07594" w14:textId="77777777" w:rsidR="008D0FB8" w:rsidRPr="001B1D12" w:rsidRDefault="008D0FB8" w:rsidP="007A71F2"/>
    <w:p w14:paraId="703BA9A5" w14:textId="77777777" w:rsidR="008D0FB8" w:rsidRPr="001B1D12" w:rsidRDefault="008D0FB8" w:rsidP="007A71F2"/>
    <w:p w14:paraId="3BE81AF3" w14:textId="77777777" w:rsidR="008D0FB8" w:rsidRPr="001B1D12" w:rsidRDefault="008D0FB8" w:rsidP="007A71F2"/>
    <w:p w14:paraId="525EA76E" w14:textId="77777777" w:rsidR="008D0FB8" w:rsidRPr="001B1D12" w:rsidRDefault="008D0FB8" w:rsidP="007A71F2"/>
    <w:p w14:paraId="144A07EC" w14:textId="77777777" w:rsidR="008D0FB8" w:rsidRPr="001B1D12" w:rsidRDefault="008D0FB8" w:rsidP="007A71F2"/>
    <w:p w14:paraId="771E9DDB" w14:textId="77777777" w:rsidR="008D0FB8" w:rsidRPr="001B1D12" w:rsidRDefault="008D0FB8" w:rsidP="007A71F2"/>
    <w:p w14:paraId="6C9AD271" w14:textId="77777777" w:rsidR="008D0FB8" w:rsidRPr="001B1D12" w:rsidRDefault="008D0FB8" w:rsidP="007A71F2"/>
    <w:p w14:paraId="0A882ADF" w14:textId="77777777" w:rsidR="008D0FB8" w:rsidRPr="001B1D12" w:rsidRDefault="008D0FB8" w:rsidP="007A71F2"/>
    <w:p w14:paraId="24E15D31" w14:textId="77777777" w:rsidR="008D0FB8" w:rsidRPr="001B1D12" w:rsidRDefault="008D0FB8" w:rsidP="007A71F2"/>
    <w:p w14:paraId="74C0F2C5" w14:textId="77777777" w:rsidR="008D0FB8" w:rsidRPr="001B1D12" w:rsidRDefault="008D0FB8" w:rsidP="007A71F2"/>
    <w:p w14:paraId="292E64D5" w14:textId="77777777" w:rsidR="008D0FB8" w:rsidRPr="001B1D12" w:rsidRDefault="008D0FB8" w:rsidP="007A71F2"/>
    <w:p w14:paraId="73DEFD31" w14:textId="77777777" w:rsidR="008D0FB8" w:rsidRPr="001B1D12" w:rsidRDefault="008D0FB8" w:rsidP="007A71F2"/>
    <w:p w14:paraId="4CA43B62" w14:textId="77777777" w:rsidR="008D0FB8" w:rsidRPr="001B1D12" w:rsidRDefault="008D0FB8" w:rsidP="007A71F2"/>
    <w:p w14:paraId="5386FEBC" w14:textId="77777777" w:rsidR="008D0FB8" w:rsidRPr="001B1D12" w:rsidRDefault="008D0FB8" w:rsidP="007A71F2"/>
    <w:p w14:paraId="7CE74DDB" w14:textId="77777777" w:rsidR="008D0FB8" w:rsidRPr="001B1D12" w:rsidRDefault="008D0FB8" w:rsidP="007A71F2"/>
    <w:p w14:paraId="50A2C969" w14:textId="77777777" w:rsidR="008D0FB8" w:rsidRPr="001B1D12" w:rsidRDefault="008D0FB8" w:rsidP="007A71F2"/>
    <w:p w14:paraId="1015AEEB" w14:textId="77777777" w:rsidR="008D0FB8" w:rsidRPr="001B1D12" w:rsidRDefault="008D0FB8" w:rsidP="007A71F2"/>
    <w:p w14:paraId="2AE424D2" w14:textId="77777777" w:rsidR="008D0FB8" w:rsidRPr="001B1D12" w:rsidRDefault="008D0FB8" w:rsidP="007A71F2"/>
    <w:p w14:paraId="0D654FA7" w14:textId="77777777" w:rsidR="008D0FB8" w:rsidRPr="001B1D12" w:rsidRDefault="008D0FB8" w:rsidP="007A71F2"/>
    <w:p w14:paraId="02AD7876" w14:textId="77777777" w:rsidR="008D0FB8" w:rsidRPr="001B1D12" w:rsidRDefault="008D0FB8" w:rsidP="007A71F2"/>
    <w:p w14:paraId="53F30296" w14:textId="77777777" w:rsidR="008D0FB8" w:rsidRPr="001B1D12" w:rsidRDefault="008D0FB8" w:rsidP="007A71F2"/>
    <w:p w14:paraId="2CB7056B" w14:textId="77777777" w:rsidR="008D0FB8" w:rsidRPr="001B1D12" w:rsidRDefault="008D0FB8" w:rsidP="007A71F2"/>
    <w:p w14:paraId="0457AAF3" w14:textId="77777777" w:rsidR="008D0FB8" w:rsidRPr="001B1D12" w:rsidRDefault="008D0FB8" w:rsidP="007A71F2"/>
    <w:p w14:paraId="3245CDEC" w14:textId="77777777" w:rsidR="008D0FB8" w:rsidRPr="001B1D12" w:rsidRDefault="008D0FB8" w:rsidP="007A71F2"/>
    <w:p w14:paraId="3AF99F91" w14:textId="77777777" w:rsidR="008D0FB8" w:rsidRPr="001B1D12" w:rsidRDefault="008D0FB8" w:rsidP="007A71F2"/>
    <w:p w14:paraId="156B466F" w14:textId="77777777" w:rsidR="008D0FB8" w:rsidRPr="001B1D12" w:rsidRDefault="008D0FB8" w:rsidP="007A71F2"/>
    <w:p w14:paraId="4F79D21C" w14:textId="77777777" w:rsidR="008D0FB8" w:rsidRPr="001B1D12" w:rsidRDefault="008D0FB8" w:rsidP="007A71F2"/>
    <w:p w14:paraId="7F79A2F2" w14:textId="77777777" w:rsidR="008D0FB8" w:rsidRPr="001B1D12" w:rsidRDefault="008D0FB8" w:rsidP="008D0FB8">
      <w:pPr>
        <w:jc w:val="right"/>
      </w:pPr>
      <w:r w:rsidRPr="001B1D12">
        <w:rPr>
          <w:b/>
          <w:sz w:val="22"/>
          <w:szCs w:val="22"/>
        </w:rPr>
        <w:t>Załącznik nr 4</w:t>
      </w:r>
    </w:p>
    <w:p w14:paraId="786D0D54" w14:textId="77777777" w:rsidR="008D0FB8" w:rsidRPr="001B1D12" w:rsidRDefault="008D0FB8" w:rsidP="008D0FB8"/>
    <w:p w14:paraId="0AA5539E" w14:textId="77777777" w:rsidR="008D0FB8" w:rsidRPr="001B1D12" w:rsidRDefault="008D0FB8" w:rsidP="008D0FB8"/>
    <w:p w14:paraId="038590DF" w14:textId="529CE154" w:rsidR="008D0FB8" w:rsidRPr="001B1D12" w:rsidRDefault="008D0FB8" w:rsidP="008D0FB8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1B1D12">
        <w:rPr>
          <w:rFonts w:eastAsia="Calibri"/>
          <w:b/>
          <w:sz w:val="22"/>
          <w:szCs w:val="22"/>
          <w:lang w:eastAsia="en-US"/>
        </w:rPr>
        <w:t>OŚWIADCZENIE</w:t>
      </w:r>
      <w:r w:rsidRPr="001B1D12">
        <w:rPr>
          <w:rFonts w:eastAsia="Calibri"/>
          <w:b/>
          <w:sz w:val="22"/>
          <w:szCs w:val="22"/>
          <w:lang w:eastAsia="en-US"/>
        </w:rPr>
        <w:t xml:space="preserve"> CZĘŚĆ E</w:t>
      </w:r>
    </w:p>
    <w:p w14:paraId="36135E87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14:paraId="201E3EA1" w14:textId="77777777" w:rsidR="008D0FB8" w:rsidRPr="001B1D12" w:rsidRDefault="008D0FB8" w:rsidP="008D0FB8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14:paraId="43557B4F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416850DA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59F29C27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14:paraId="4B5D5FA8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14:paraId="582B818D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14:paraId="1815F00B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14:paraId="1CA6861A" w14:textId="77777777" w:rsidR="008D0FB8" w:rsidRPr="001B1D12" w:rsidRDefault="008D0FB8" w:rsidP="008D0FB8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14:paraId="3B735E73" w14:textId="77777777" w:rsidR="008D0FB8" w:rsidRPr="001B1D12" w:rsidRDefault="008D0FB8" w:rsidP="008D0FB8">
      <w:pPr>
        <w:contextualSpacing/>
        <w:jc w:val="center"/>
        <w:rPr>
          <w:b/>
          <w:color w:val="000000"/>
          <w:sz w:val="24"/>
          <w:szCs w:val="24"/>
        </w:rPr>
      </w:pPr>
    </w:p>
    <w:p w14:paraId="61507C8D" w14:textId="77777777" w:rsidR="00040ADF" w:rsidRPr="001B1D12" w:rsidRDefault="00040ADF" w:rsidP="00040ADF">
      <w:pPr>
        <w:spacing w:before="120" w:after="120" w:line="360" w:lineRule="auto"/>
        <w:jc w:val="center"/>
        <w:rPr>
          <w:rFonts w:eastAsiaTheme="minorHAnsi"/>
          <w:iCs/>
          <w:sz w:val="24"/>
          <w:szCs w:val="24"/>
          <w:lang w:eastAsia="en-US"/>
        </w:rPr>
      </w:pPr>
      <w:r w:rsidRPr="001B1D12">
        <w:rPr>
          <w:rFonts w:eastAsiaTheme="minorHAnsi"/>
          <w:iCs/>
          <w:sz w:val="24"/>
          <w:szCs w:val="24"/>
          <w:lang w:eastAsia="en-US"/>
        </w:rPr>
        <w:t>Szkolenie z zakresu: zaawansowane pozyskiwanie szczegółowych informacji na temat ludzi i firm.</w:t>
      </w:r>
    </w:p>
    <w:p w14:paraId="672559D6" w14:textId="77777777" w:rsidR="008D0FB8" w:rsidRPr="001B1D12" w:rsidRDefault="008D0FB8" w:rsidP="008D0FB8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14:paraId="1EF45DE1" w14:textId="77777777" w:rsidR="008D0FB8" w:rsidRPr="001B1D12" w:rsidRDefault="008D0FB8" w:rsidP="008D0FB8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proofErr w:type="spellStart"/>
      <w:r w:rsidRPr="001B1D12">
        <w:rPr>
          <w:sz w:val="24"/>
          <w:szCs w:val="22"/>
          <w:lang w:val="en-US"/>
        </w:rPr>
        <w:t>nr</w:t>
      </w:r>
      <w:proofErr w:type="spellEnd"/>
      <w:r w:rsidRPr="001B1D12">
        <w:rPr>
          <w:sz w:val="24"/>
          <w:szCs w:val="22"/>
          <w:lang w:val="en-US"/>
        </w:rPr>
        <w:t xml:space="preserve"> </w:t>
      </w:r>
      <w:proofErr w:type="spellStart"/>
      <w:r w:rsidRPr="001B1D12">
        <w:rPr>
          <w:sz w:val="24"/>
          <w:szCs w:val="22"/>
          <w:lang w:val="en-US"/>
        </w:rPr>
        <w:t>sprawy</w:t>
      </w:r>
      <w:proofErr w:type="spellEnd"/>
      <w:r w:rsidRPr="001B1D12">
        <w:rPr>
          <w:sz w:val="24"/>
          <w:szCs w:val="22"/>
          <w:lang w:val="en-US"/>
        </w:rPr>
        <w:t>:</w:t>
      </w:r>
      <w:r w:rsidRPr="001B1D12">
        <w:rPr>
          <w:b/>
          <w:sz w:val="24"/>
          <w:szCs w:val="22"/>
          <w:lang w:val="en-US"/>
        </w:rPr>
        <w:t xml:space="preserve"> </w:t>
      </w:r>
      <w:r w:rsidRPr="001B1D12">
        <w:rPr>
          <w:b/>
          <w:sz w:val="22"/>
          <w:szCs w:val="22"/>
          <w:lang w:val="en-US"/>
        </w:rPr>
        <w:t>158387/2023</w:t>
      </w:r>
    </w:p>
    <w:p w14:paraId="1FC2533D" w14:textId="77777777" w:rsidR="008D0FB8" w:rsidRPr="001B1D12" w:rsidRDefault="008D0FB8" w:rsidP="008D0FB8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14:paraId="7CFFFE1C" w14:textId="77777777" w:rsidR="008D0FB8" w:rsidRPr="001B1D12" w:rsidRDefault="008D0FB8" w:rsidP="008D0FB8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Oświadczam/y, iż spełniam/y następujące warunki udziału w postępowaniu:</w:t>
      </w:r>
    </w:p>
    <w:p w14:paraId="03C465CC" w14:textId="77777777" w:rsidR="008D0FB8" w:rsidRPr="001B1D12" w:rsidRDefault="008D0FB8" w:rsidP="008D0FB8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.</w:t>
      </w:r>
    </w:p>
    <w:p w14:paraId="2081ECB2" w14:textId="77777777" w:rsidR="008D0FB8" w:rsidRPr="001B1D12" w:rsidRDefault="008D0FB8" w:rsidP="008D0FB8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siadam/y wiedzę i doświadczenie.</w:t>
      </w:r>
      <w:bookmarkStart w:id="0" w:name="_GoBack"/>
      <w:bookmarkEnd w:id="0"/>
    </w:p>
    <w:p w14:paraId="33623B3C" w14:textId="77777777" w:rsidR="008D0FB8" w:rsidRPr="001B1D12" w:rsidRDefault="008D0FB8" w:rsidP="008D0FB8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 xml:space="preserve">Dysponuję/my odpowiednim potencjałem technicznym oraz osobami zdolnymi do wykonania zamówienia. </w:t>
      </w:r>
    </w:p>
    <w:p w14:paraId="5A874D14" w14:textId="77777777" w:rsidR="008D0FB8" w:rsidRPr="001B1D12" w:rsidRDefault="008D0FB8" w:rsidP="008D0FB8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Jestem/</w:t>
      </w:r>
      <w:proofErr w:type="spellStart"/>
      <w:r w:rsidRPr="001B1D12">
        <w:rPr>
          <w:rFonts w:eastAsia="Calibri"/>
          <w:sz w:val="22"/>
          <w:szCs w:val="22"/>
          <w:lang w:eastAsia="en-US"/>
        </w:rPr>
        <w:t>śmy</w:t>
      </w:r>
      <w:proofErr w:type="spellEnd"/>
      <w:r w:rsidRPr="001B1D12">
        <w:rPr>
          <w:rFonts w:eastAsia="Calibri"/>
          <w:sz w:val="22"/>
          <w:szCs w:val="22"/>
          <w:lang w:eastAsia="en-US"/>
        </w:rPr>
        <w:t xml:space="preserve"> w dobrej sytuacji ekonomicznej i finansowej.</w:t>
      </w:r>
    </w:p>
    <w:p w14:paraId="13A4E1C5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3775EC74" w14:textId="77777777" w:rsidR="008D0FB8" w:rsidRPr="001B1D12" w:rsidRDefault="008D0FB8" w:rsidP="008D0FB8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Wykonam/y przedmiot zamówienia przy udziale osoby  wskazanej w ofercie w pkt. 4.</w:t>
      </w:r>
    </w:p>
    <w:p w14:paraId="41FCE639" w14:textId="77777777" w:rsidR="008D0FB8" w:rsidRPr="001B1D12" w:rsidRDefault="008D0FB8" w:rsidP="008D0FB8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14:paraId="1E18E882" w14:textId="77777777" w:rsidR="008D0FB8" w:rsidRPr="001B1D12" w:rsidRDefault="008D0FB8" w:rsidP="008D0FB8">
      <w:pPr>
        <w:jc w:val="both"/>
        <w:rPr>
          <w:sz w:val="22"/>
          <w:szCs w:val="22"/>
        </w:rPr>
      </w:pPr>
      <w:r w:rsidRPr="001B1D12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1B1D12">
        <w:rPr>
          <w:sz w:val="22"/>
          <w:szCs w:val="22"/>
        </w:rPr>
        <w:t xml:space="preserve">która spełnia łącznie następujące wymagania: </w:t>
      </w:r>
    </w:p>
    <w:p w14:paraId="3C9C87DD" w14:textId="77777777" w:rsidR="008D0FB8" w:rsidRPr="001B1D12" w:rsidRDefault="008D0FB8" w:rsidP="008D0FB8">
      <w:pPr>
        <w:jc w:val="both"/>
        <w:rPr>
          <w:sz w:val="22"/>
          <w:szCs w:val="22"/>
        </w:rPr>
      </w:pPr>
    </w:p>
    <w:p w14:paraId="58CC519D" w14:textId="33FA6A1B" w:rsidR="00040ADF" w:rsidRPr="001B1D12" w:rsidRDefault="00040ADF" w:rsidP="00040ADF">
      <w:pPr>
        <w:pStyle w:val="Akapitzlist"/>
        <w:numPr>
          <w:ilvl w:val="0"/>
          <w:numId w:val="8"/>
        </w:numPr>
        <w:spacing w:before="120" w:after="120" w:line="360" w:lineRule="auto"/>
        <w:rPr>
          <w:rFonts w:eastAsiaTheme="minorHAnsi"/>
          <w:iCs/>
          <w:sz w:val="24"/>
          <w:szCs w:val="24"/>
          <w:lang w:eastAsia="en-US"/>
        </w:rPr>
      </w:pPr>
      <w:r w:rsidRPr="001B1D12">
        <w:rPr>
          <w:sz w:val="24"/>
          <w:szCs w:val="24"/>
        </w:rPr>
        <w:t xml:space="preserve"> w ciągu ostatnich trzech lat przed upływem terminu składania ofert przeprowadziła co najmniej dwa szkolenia z zakresu </w:t>
      </w:r>
      <w:r w:rsidRPr="001B1D12">
        <w:rPr>
          <w:rFonts w:eastAsiaTheme="minorHAnsi"/>
          <w:iCs/>
          <w:sz w:val="24"/>
          <w:szCs w:val="24"/>
          <w:lang w:eastAsia="en-US"/>
        </w:rPr>
        <w:t>zaawansowane pozyskiwanie szczegółowych informacji na temat ludzi i firm.</w:t>
      </w:r>
    </w:p>
    <w:p w14:paraId="7B97EB8C" w14:textId="77777777" w:rsidR="008D0FB8" w:rsidRPr="001B1D12" w:rsidRDefault="008D0FB8" w:rsidP="008D0FB8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8D0FB8" w:rsidRPr="001B1D12" w14:paraId="6C46DB67" w14:textId="77777777" w:rsidTr="007F5680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E344B28" w14:textId="77777777" w:rsidR="008D0FB8" w:rsidRPr="001B1D12" w:rsidRDefault="008D0FB8" w:rsidP="007F5680">
            <w:pPr>
              <w:jc w:val="center"/>
              <w:rPr>
                <w:b/>
              </w:rPr>
            </w:pPr>
            <w:r w:rsidRPr="001B1D12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733E339" w14:textId="77777777" w:rsidR="008D0FB8" w:rsidRPr="001B1D12" w:rsidRDefault="008D0FB8" w:rsidP="007F5680">
            <w:pPr>
              <w:jc w:val="center"/>
              <w:rPr>
                <w:b/>
              </w:rPr>
            </w:pPr>
            <w:r w:rsidRPr="001B1D12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CA0C331" w14:textId="77777777" w:rsidR="008D0FB8" w:rsidRPr="001B1D12" w:rsidRDefault="008D0FB8" w:rsidP="007F5680">
            <w:pPr>
              <w:jc w:val="center"/>
              <w:rPr>
                <w:b/>
              </w:rPr>
            </w:pPr>
            <w:r w:rsidRPr="001B1D12">
              <w:rPr>
                <w:b/>
              </w:rPr>
              <w:t>Doświadczenie zawodowe</w:t>
            </w:r>
          </w:p>
          <w:p w14:paraId="6E6D258F" w14:textId="77777777" w:rsidR="008D0FB8" w:rsidRPr="001B1D12" w:rsidRDefault="008D0FB8" w:rsidP="007F5680">
            <w:pPr>
              <w:jc w:val="center"/>
            </w:pPr>
            <w:r w:rsidRPr="001B1D12">
              <w:t>należy wskazać/podać:</w:t>
            </w:r>
          </w:p>
        </w:tc>
      </w:tr>
      <w:tr w:rsidR="008D0FB8" w:rsidRPr="001B1D12" w14:paraId="2EB467F5" w14:textId="77777777" w:rsidTr="007F5680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5BF361" w14:textId="77777777" w:rsidR="008D0FB8" w:rsidRPr="001B1D12" w:rsidRDefault="008D0FB8" w:rsidP="007F5680">
            <w:pPr>
              <w:jc w:val="center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BEE8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5C6CAF0F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5084B80D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0E95B041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1F9765D0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0E2998E2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6CDAD20B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21B8D5D3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FD3CC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6D9D1246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Data szkolenia: ………………………………………………………</w:t>
            </w:r>
          </w:p>
          <w:p w14:paraId="3DD2E71D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Nazwa szkolenia: ……………………………………………………</w:t>
            </w:r>
          </w:p>
          <w:p w14:paraId="5EF91BB9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Odbiorca szkolenia ………………………………………………….</w:t>
            </w:r>
          </w:p>
          <w:p w14:paraId="15A98065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22AF63A8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3D8EEA04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  <w:tr w:rsidR="008D0FB8" w:rsidRPr="001B1D12" w14:paraId="7BFB08BA" w14:textId="77777777" w:rsidTr="007F5680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4E6F0" w14:textId="77777777" w:rsidR="008D0FB8" w:rsidRPr="001B1D12" w:rsidRDefault="008D0FB8" w:rsidP="007F5680">
            <w:pPr>
              <w:jc w:val="center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lastRenderedPageBreak/>
              <w:t>2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C633A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759FA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17E37E40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Data szkolenia: ………………………………………………………</w:t>
            </w:r>
          </w:p>
          <w:p w14:paraId="0D6F1A18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Nazwa szkolenia: ……………………………………………………</w:t>
            </w:r>
          </w:p>
          <w:p w14:paraId="7A48D113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Odbiorca szkolenia ………………………………………………….</w:t>
            </w:r>
          </w:p>
          <w:p w14:paraId="5689B53F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</w:tbl>
    <w:p w14:paraId="688AB56A" w14:textId="77777777" w:rsidR="008D0FB8" w:rsidRPr="001B1D12" w:rsidRDefault="008D0FB8" w:rsidP="008D0FB8">
      <w:pPr>
        <w:jc w:val="both"/>
        <w:rPr>
          <w:b/>
          <w:sz w:val="22"/>
          <w:szCs w:val="22"/>
        </w:rPr>
      </w:pPr>
    </w:p>
    <w:p w14:paraId="2C5E8870" w14:textId="77777777" w:rsidR="008D0FB8" w:rsidRPr="001B1D12" w:rsidRDefault="008D0FB8" w:rsidP="008D0FB8">
      <w:pPr>
        <w:contextualSpacing/>
        <w:jc w:val="both"/>
        <w:rPr>
          <w:i/>
          <w:color w:val="000000"/>
          <w:sz w:val="22"/>
          <w:szCs w:val="22"/>
        </w:rPr>
      </w:pPr>
      <w:r w:rsidRPr="001B1D12">
        <w:rPr>
          <w:i/>
          <w:color w:val="000000"/>
          <w:sz w:val="22"/>
          <w:szCs w:val="22"/>
        </w:rPr>
        <w:t xml:space="preserve">Zamawiający zastrzega sobie na każdym etapie realizacji postępowania możliwość wezwania Wykonawcy do  okazania dokumentów potwierdzających spełnienie wyżej wskazanych warunków. </w:t>
      </w:r>
    </w:p>
    <w:p w14:paraId="41A4FDDD" w14:textId="77777777" w:rsidR="008D0FB8" w:rsidRPr="001B1D12" w:rsidRDefault="008D0FB8" w:rsidP="008D0FB8">
      <w:pPr>
        <w:contextualSpacing/>
        <w:jc w:val="both"/>
        <w:rPr>
          <w:i/>
          <w:color w:val="000000"/>
          <w:sz w:val="22"/>
          <w:szCs w:val="22"/>
        </w:rPr>
      </w:pPr>
    </w:p>
    <w:p w14:paraId="71ABE491" w14:textId="77777777" w:rsidR="008D0FB8" w:rsidRPr="001B1D12" w:rsidRDefault="008D0FB8" w:rsidP="008D0FB8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6A6C9458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1B1D12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14:paraId="6283F5F8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4961"/>
        <w:jc w:val="right"/>
      </w:pPr>
      <w:r w:rsidRPr="001B1D12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14:paraId="7B800A8D" w14:textId="77777777" w:rsidR="008D0FB8" w:rsidRPr="001B1D12" w:rsidRDefault="008D0FB8" w:rsidP="008D0FB8"/>
    <w:p w14:paraId="7A21ACCB" w14:textId="77777777" w:rsidR="008D0FB8" w:rsidRPr="001B1D12" w:rsidRDefault="008D0FB8" w:rsidP="008D0FB8"/>
    <w:p w14:paraId="0F7E6872" w14:textId="77777777" w:rsidR="008D0FB8" w:rsidRPr="001B1D12" w:rsidRDefault="008D0FB8" w:rsidP="007A71F2"/>
    <w:sectPr w:rsidR="008D0FB8" w:rsidRPr="001B1D12" w:rsidSect="00964C94">
      <w:headerReference w:type="default" r:id="rId8"/>
      <w:footerReference w:type="default" r:id="rId9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D99DFB" w14:textId="77777777" w:rsidR="009F6C51" w:rsidRDefault="0033042A">
      <w:r>
        <w:separator/>
      </w:r>
    </w:p>
  </w:endnote>
  <w:endnote w:type="continuationSeparator" w:id="0">
    <w:p w14:paraId="68208266" w14:textId="77777777" w:rsidR="009F6C51" w:rsidRDefault="00330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30716B" w:rsidRPr="00330722" w14:paraId="5133E7D4" w14:textId="77777777" w:rsidTr="0030716B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560E4C1E" w14:textId="77777777"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14:paraId="7D8B0212" w14:textId="77777777" w:rsidR="0030716B" w:rsidRPr="00330722" w:rsidRDefault="0030716B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14:paraId="58DB7150" w14:textId="77777777"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6706CDFC" wp14:editId="0B1930C4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14:paraId="7596DECE" w14:textId="77777777"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14:paraId="37EE6F63" w14:textId="77777777"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14:paraId="4F519911" w14:textId="77777777" w:rsidR="007F3401" w:rsidRPr="00B43F8F" w:rsidRDefault="001B1D12" w:rsidP="00150712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2905F3" w14:textId="77777777" w:rsidR="009F6C51" w:rsidRDefault="0033042A">
      <w:r>
        <w:separator/>
      </w:r>
    </w:p>
  </w:footnote>
  <w:footnote w:type="continuationSeparator" w:id="0">
    <w:p w14:paraId="323DD366" w14:textId="77777777" w:rsidR="009F6C51" w:rsidRDefault="003304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DC38E0" w14:textId="77777777" w:rsidR="007F3401" w:rsidRDefault="001B1D12">
    <w:pPr>
      <w:pStyle w:val="Nagwek"/>
    </w:pPr>
  </w:p>
  <w:p w14:paraId="357EDF17" w14:textId="77777777" w:rsidR="007F3401" w:rsidRDefault="0033042A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177C9E0B" wp14:editId="22C7BF66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F41368B" w14:textId="77777777" w:rsidR="007F3401" w:rsidRDefault="001B1D12">
    <w:pPr>
      <w:pStyle w:val="Nagwek"/>
    </w:pPr>
  </w:p>
  <w:p w14:paraId="63D64D62" w14:textId="77777777" w:rsidR="0030716B" w:rsidRPr="008E7DD8" w:rsidRDefault="0030716B" w:rsidP="0030716B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14:paraId="2F638F1B" w14:textId="77777777" w:rsidR="007F3401" w:rsidRPr="007503E6" w:rsidRDefault="001B1D12" w:rsidP="00472F1E">
    <w:pPr>
      <w:jc w:val="center"/>
      <w:rPr>
        <w:i/>
      </w:rPr>
    </w:pPr>
    <w:r>
      <w:rPr>
        <w:i/>
        <w:noProof/>
      </w:rPr>
      <w:pict w14:anchorId="640676C2"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223AD1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264F19"/>
    <w:multiLevelType w:val="hybridMultilevel"/>
    <w:tmpl w:val="BC86E8DC"/>
    <w:lvl w:ilvl="0" w:tplc="0415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C53776"/>
    <w:multiLevelType w:val="hybridMultilevel"/>
    <w:tmpl w:val="333CD960"/>
    <w:lvl w:ilvl="0" w:tplc="0415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D67A82"/>
    <w:multiLevelType w:val="hybridMultilevel"/>
    <w:tmpl w:val="B736487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1" w:tplc="5032FF72">
      <w:start w:val="1"/>
      <w:numFmt w:val="lowerLetter"/>
      <w:lvlText w:val="%2."/>
      <w:lvlJc w:val="left"/>
      <w:pPr>
        <w:ind w:left="1800" w:hanging="360"/>
      </w:pPr>
      <w:rPr>
        <w:rFonts w:ascii="Calibri" w:hAnsi="Calibri" w:cs="Times New Roman" w:hint="default"/>
        <w:b w:val="0"/>
        <w:i w:val="0"/>
        <w:sz w:val="22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DF105A3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1BC072D"/>
    <w:multiLevelType w:val="hybridMultilevel"/>
    <w:tmpl w:val="21181B96"/>
    <w:lvl w:ilvl="0" w:tplc="0415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006499"/>
    <w:multiLevelType w:val="hybridMultilevel"/>
    <w:tmpl w:val="F3BE5286"/>
    <w:lvl w:ilvl="0" w:tplc="0415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4"/>
  </w:num>
  <w:num w:numId="4">
    <w:abstractNumId w:val="0"/>
  </w:num>
  <w:num w:numId="5">
    <w:abstractNumId w:val="6"/>
  </w:num>
  <w:num w:numId="6">
    <w:abstractNumId w:val="1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3891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0MLMwMbMwN7RU0lEKTi0uzszPAykwrAUAeQUtCiwAAAA="/>
  </w:docVars>
  <w:rsids>
    <w:rsidRoot w:val="00223AD1"/>
    <w:rsid w:val="00040ADF"/>
    <w:rsid w:val="00125D2D"/>
    <w:rsid w:val="0013395D"/>
    <w:rsid w:val="001B1D12"/>
    <w:rsid w:val="001C267B"/>
    <w:rsid w:val="00223AD1"/>
    <w:rsid w:val="0030716B"/>
    <w:rsid w:val="0031491B"/>
    <w:rsid w:val="0033042A"/>
    <w:rsid w:val="00353FAB"/>
    <w:rsid w:val="00411362"/>
    <w:rsid w:val="004D1B67"/>
    <w:rsid w:val="00516760"/>
    <w:rsid w:val="006776F5"/>
    <w:rsid w:val="006853B9"/>
    <w:rsid w:val="007A71F2"/>
    <w:rsid w:val="00883E6C"/>
    <w:rsid w:val="008D0FB8"/>
    <w:rsid w:val="0090454D"/>
    <w:rsid w:val="00966D11"/>
    <w:rsid w:val="009A2354"/>
    <w:rsid w:val="009F6C51"/>
    <w:rsid w:val="00AF0172"/>
    <w:rsid w:val="00C13493"/>
    <w:rsid w:val="00E2184C"/>
    <w:rsid w:val="00F55AB0"/>
    <w:rsid w:val="00F9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4"/>
    <o:shapelayout v:ext="edit">
      <o:idmap v:ext="edit" data="1"/>
    </o:shapelayout>
  </w:shapeDefaults>
  <w:decimalSymbol w:val=","/>
  <w:listSeparator w:val=";"/>
  <w14:docId w14:val="55BCD11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23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454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454D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307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23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454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454D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307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0</Pages>
  <Words>1430</Words>
  <Characters>8580</Characters>
  <Application>Microsoft Office Word</Application>
  <DocSecurity>0</DocSecurity>
  <Lines>71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Karol Mazur</cp:lastModifiedBy>
  <cp:revision>21</cp:revision>
  <dcterms:created xsi:type="dcterms:W3CDTF">2022-11-04T16:57:00Z</dcterms:created>
  <dcterms:modified xsi:type="dcterms:W3CDTF">2023-04-18T10:26:00Z</dcterms:modified>
</cp:coreProperties>
</file>